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6111F6" w14:textId="77777777" w:rsidR="00820391" w:rsidRDefault="00B60171">
      <w:pPr>
        <w:spacing w:after="0" w:line="259" w:lineRule="auto"/>
        <w:ind w:left="0" w:right="28" w:firstLine="0"/>
        <w:jc w:val="right"/>
      </w:pPr>
      <w:r>
        <w:t xml:space="preserve"> </w:t>
      </w:r>
    </w:p>
    <w:p w14:paraId="67FAC928" w14:textId="77777777" w:rsidR="00820391" w:rsidRDefault="00B60171">
      <w:pPr>
        <w:spacing w:after="0" w:line="259" w:lineRule="auto"/>
        <w:ind w:left="0" w:right="28" w:firstLine="0"/>
        <w:jc w:val="right"/>
      </w:pPr>
      <w:r>
        <w:t xml:space="preserve"> </w:t>
      </w:r>
    </w:p>
    <w:p w14:paraId="1B03E59D" w14:textId="697B3116" w:rsidR="00820391" w:rsidRDefault="00DE6A17">
      <w:pPr>
        <w:spacing w:after="78" w:line="259" w:lineRule="auto"/>
        <w:ind w:left="0" w:right="94" w:firstLine="0"/>
        <w:jc w:val="right"/>
      </w:pPr>
      <w:r>
        <w:rPr>
          <w:b/>
        </w:rPr>
        <w:t>&lt;date&gt;</w:t>
      </w:r>
    </w:p>
    <w:p w14:paraId="7F8C88F4" w14:textId="3CCE213F" w:rsidR="00820391" w:rsidRDefault="00B60171">
      <w:pPr>
        <w:spacing w:after="0" w:line="259" w:lineRule="auto"/>
        <w:ind w:left="10" w:firstLine="0"/>
        <w:jc w:val="center"/>
      </w:pPr>
      <w:r>
        <w:rPr>
          <w:b/>
        </w:rPr>
        <w:t xml:space="preserve">NOTICE OF </w:t>
      </w:r>
      <w:r w:rsidR="00DE6A17">
        <w:rPr>
          <w:b/>
        </w:rPr>
        <w:t>n</w:t>
      </w:r>
      <w:r>
        <w:rPr>
          <w:b/>
        </w:rPr>
        <w:t>th</w:t>
      </w:r>
      <w:r>
        <w:rPr>
          <w:b/>
          <w:vertAlign w:val="superscript"/>
        </w:rPr>
        <w:t xml:space="preserve"> </w:t>
      </w:r>
      <w:r>
        <w:rPr>
          <w:b/>
        </w:rPr>
        <w:t xml:space="preserve">REGULAR MEETING </w:t>
      </w:r>
      <w:r w:rsidR="00DE6A17">
        <w:rPr>
          <w:b/>
        </w:rPr>
        <w:t>&lt;year&gt;</w:t>
      </w:r>
    </w:p>
    <w:p w14:paraId="4D6EFF70" w14:textId="77777777" w:rsidR="00820391" w:rsidRDefault="00B60171">
      <w:pPr>
        <w:spacing w:after="3" w:line="259" w:lineRule="auto"/>
        <w:ind w:left="0" w:firstLine="0"/>
      </w:pPr>
      <w:r>
        <w:rPr>
          <w:sz w:val="22"/>
        </w:rPr>
        <w:t xml:space="preserve"> </w:t>
      </w:r>
    </w:p>
    <w:p w14:paraId="364A3CD6" w14:textId="77777777" w:rsidR="00820391" w:rsidRDefault="00B60171">
      <w:pPr>
        <w:tabs>
          <w:tab w:val="center" w:pos="2261"/>
        </w:tabs>
        <w:spacing w:after="5" w:line="253" w:lineRule="auto"/>
        <w:ind w:left="0" w:firstLine="0"/>
      </w:pPr>
      <w:r>
        <w:rPr>
          <w:b/>
        </w:rPr>
        <w:t xml:space="preserve">To: </w:t>
      </w:r>
      <w:r>
        <w:rPr>
          <w:b/>
        </w:rPr>
        <w:tab/>
        <w:t xml:space="preserve"> </w:t>
      </w:r>
    </w:p>
    <w:tbl>
      <w:tblPr>
        <w:tblStyle w:val="TableGrid"/>
        <w:tblW w:w="7448" w:type="dxa"/>
        <w:tblInd w:w="2125" w:type="dxa"/>
        <w:tblCellMar>
          <w:top w:w="47" w:type="dxa"/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3970"/>
        <w:gridCol w:w="3478"/>
      </w:tblGrid>
      <w:tr w:rsidR="00820391" w14:paraId="0FA2B7B8" w14:textId="77777777">
        <w:trPr>
          <w:trHeight w:val="275"/>
        </w:trPr>
        <w:tc>
          <w:tcPr>
            <w:tcW w:w="396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90CACB7" w14:textId="77777777" w:rsidR="00820391" w:rsidRDefault="00B60171">
            <w:pPr>
              <w:spacing w:after="0" w:line="259" w:lineRule="auto"/>
              <w:ind w:left="0" w:firstLine="0"/>
            </w:pPr>
            <w:r>
              <w:rPr>
                <w:b/>
              </w:rPr>
              <w:t xml:space="preserve">Regular Members  </w:t>
            </w:r>
          </w:p>
        </w:tc>
        <w:tc>
          <w:tcPr>
            <w:tcW w:w="3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64AD38D" w14:textId="77777777" w:rsidR="00820391" w:rsidRDefault="00B60171">
            <w:pPr>
              <w:spacing w:after="0" w:line="259" w:lineRule="auto"/>
              <w:ind w:left="1" w:firstLine="0"/>
            </w:pPr>
            <w:r>
              <w:rPr>
                <w:b/>
              </w:rPr>
              <w:t xml:space="preserve">Role </w:t>
            </w:r>
          </w:p>
        </w:tc>
      </w:tr>
      <w:tr w:rsidR="00820391" w14:paraId="3F4D70AA" w14:textId="77777777">
        <w:trPr>
          <w:trHeight w:val="271"/>
        </w:trPr>
        <w:tc>
          <w:tcPr>
            <w:tcW w:w="396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706ECC1B" w14:textId="7C2C03F6" w:rsidR="00820391" w:rsidRDefault="00DE6A17">
            <w:pPr>
              <w:spacing w:after="0" w:line="259" w:lineRule="auto"/>
              <w:ind w:left="0" w:firstLine="0"/>
            </w:pPr>
            <w:r>
              <w:t>&lt;name of member&gt;</w:t>
            </w:r>
            <w:r w:rsidR="00B60171">
              <w:t xml:space="preserve"> </w:t>
            </w:r>
          </w:p>
        </w:tc>
        <w:tc>
          <w:tcPr>
            <w:tcW w:w="3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659925D6" w14:textId="77777777" w:rsidR="00820391" w:rsidRDefault="00B60171">
            <w:pPr>
              <w:spacing w:after="0" w:line="259" w:lineRule="auto"/>
              <w:ind w:left="1" w:firstLine="0"/>
            </w:pPr>
            <w:r>
              <w:t xml:space="preserve">Scientist/Affiliated </w:t>
            </w:r>
          </w:p>
        </w:tc>
      </w:tr>
      <w:tr w:rsidR="00820391" w14:paraId="41B768DA" w14:textId="77777777">
        <w:trPr>
          <w:trHeight w:val="279"/>
        </w:trPr>
        <w:tc>
          <w:tcPr>
            <w:tcW w:w="396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8E7EF25" w14:textId="3573563D" w:rsidR="00820391" w:rsidRDefault="00DE6A17">
            <w:pPr>
              <w:spacing w:after="0" w:line="259" w:lineRule="auto"/>
              <w:ind w:left="0" w:firstLine="0"/>
            </w:pPr>
            <w:r>
              <w:t xml:space="preserve">&lt;name of member&gt; </w:t>
            </w:r>
          </w:p>
        </w:tc>
        <w:tc>
          <w:tcPr>
            <w:tcW w:w="3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4CE1990" w14:textId="77777777" w:rsidR="00820391" w:rsidRDefault="00B60171">
            <w:pPr>
              <w:spacing w:after="0" w:line="259" w:lineRule="auto"/>
              <w:ind w:left="1" w:firstLine="0"/>
            </w:pPr>
            <w:r>
              <w:t xml:space="preserve">Scientist/Affiliated </w:t>
            </w:r>
          </w:p>
        </w:tc>
      </w:tr>
      <w:tr w:rsidR="00820391" w14:paraId="64BC4C30" w14:textId="77777777">
        <w:trPr>
          <w:trHeight w:val="271"/>
        </w:trPr>
        <w:tc>
          <w:tcPr>
            <w:tcW w:w="396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343E4E3C" w14:textId="7BBF7535" w:rsidR="00820391" w:rsidRDefault="00DE6A17">
            <w:pPr>
              <w:spacing w:after="0" w:line="259" w:lineRule="auto"/>
              <w:ind w:left="0" w:firstLine="0"/>
            </w:pPr>
            <w:r>
              <w:t xml:space="preserve">&lt;name of member&gt; </w:t>
            </w:r>
          </w:p>
        </w:tc>
        <w:tc>
          <w:tcPr>
            <w:tcW w:w="3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554C21DF" w14:textId="77777777" w:rsidR="00820391" w:rsidRDefault="00B60171">
            <w:pPr>
              <w:spacing w:after="0" w:line="259" w:lineRule="auto"/>
              <w:ind w:left="1" w:firstLine="0"/>
            </w:pPr>
            <w:r>
              <w:t xml:space="preserve">Scientist/Affiliated </w:t>
            </w:r>
          </w:p>
        </w:tc>
      </w:tr>
      <w:tr w:rsidR="00820391" w14:paraId="271E10D7" w14:textId="77777777">
        <w:trPr>
          <w:trHeight w:val="276"/>
        </w:trPr>
        <w:tc>
          <w:tcPr>
            <w:tcW w:w="396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6C3C806" w14:textId="588D62C5" w:rsidR="00820391" w:rsidRDefault="00DE6A17">
            <w:pPr>
              <w:spacing w:after="0" w:line="259" w:lineRule="auto"/>
              <w:ind w:left="0" w:firstLine="0"/>
            </w:pPr>
            <w:r>
              <w:t xml:space="preserve">&lt;name of member&gt; </w:t>
            </w:r>
          </w:p>
        </w:tc>
        <w:tc>
          <w:tcPr>
            <w:tcW w:w="3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FDD47F3" w14:textId="77777777" w:rsidR="00820391" w:rsidRDefault="00B60171">
            <w:pPr>
              <w:spacing w:after="0" w:line="259" w:lineRule="auto"/>
              <w:ind w:left="1" w:firstLine="0"/>
            </w:pPr>
            <w:r>
              <w:t xml:space="preserve">Scientist/Affiliated </w:t>
            </w:r>
          </w:p>
        </w:tc>
      </w:tr>
      <w:tr w:rsidR="00820391" w14:paraId="3F282BDA" w14:textId="77777777">
        <w:trPr>
          <w:trHeight w:val="271"/>
        </w:trPr>
        <w:tc>
          <w:tcPr>
            <w:tcW w:w="396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4778E098" w14:textId="4CF939CB" w:rsidR="00820391" w:rsidRDefault="00DE6A17">
            <w:pPr>
              <w:spacing w:after="0" w:line="259" w:lineRule="auto"/>
              <w:ind w:left="0" w:firstLine="0"/>
            </w:pPr>
            <w:r>
              <w:t xml:space="preserve">&lt;name of member&gt; </w:t>
            </w:r>
          </w:p>
        </w:tc>
        <w:tc>
          <w:tcPr>
            <w:tcW w:w="3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034D14EB" w14:textId="77777777" w:rsidR="00820391" w:rsidRDefault="00B60171">
            <w:pPr>
              <w:spacing w:after="0" w:line="259" w:lineRule="auto"/>
              <w:ind w:left="1" w:firstLine="0"/>
            </w:pPr>
            <w:r>
              <w:t xml:space="preserve">Scientist/Affiliated </w:t>
            </w:r>
          </w:p>
        </w:tc>
      </w:tr>
      <w:tr w:rsidR="00820391" w14:paraId="3EF09E07" w14:textId="77777777">
        <w:trPr>
          <w:trHeight w:val="276"/>
        </w:trPr>
        <w:tc>
          <w:tcPr>
            <w:tcW w:w="396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32711AF" w14:textId="5D0150F9" w:rsidR="00820391" w:rsidRDefault="00DE6A17">
            <w:pPr>
              <w:spacing w:after="0" w:line="259" w:lineRule="auto"/>
              <w:ind w:left="0" w:firstLine="0"/>
            </w:pPr>
            <w:r>
              <w:t xml:space="preserve">&lt;name of member&gt; </w:t>
            </w:r>
          </w:p>
        </w:tc>
        <w:tc>
          <w:tcPr>
            <w:tcW w:w="3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CDE15A2" w14:textId="77777777" w:rsidR="00820391" w:rsidRDefault="00B60171">
            <w:pPr>
              <w:spacing w:after="0" w:line="259" w:lineRule="auto"/>
              <w:ind w:left="1" w:firstLine="0"/>
            </w:pPr>
            <w:r>
              <w:t xml:space="preserve">Scientist/Affiliated </w:t>
            </w:r>
          </w:p>
        </w:tc>
      </w:tr>
      <w:tr w:rsidR="00820391" w14:paraId="27D846CA" w14:textId="77777777">
        <w:trPr>
          <w:trHeight w:val="271"/>
        </w:trPr>
        <w:tc>
          <w:tcPr>
            <w:tcW w:w="396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2FEB4987" w14:textId="1CD34537" w:rsidR="00820391" w:rsidRDefault="00DE6A17">
            <w:pPr>
              <w:spacing w:after="0" w:line="259" w:lineRule="auto"/>
              <w:ind w:left="0" w:firstLine="0"/>
            </w:pPr>
            <w:r>
              <w:t xml:space="preserve">&lt;name of member&gt; </w:t>
            </w:r>
          </w:p>
        </w:tc>
        <w:tc>
          <w:tcPr>
            <w:tcW w:w="3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7070862C" w14:textId="77777777" w:rsidR="00820391" w:rsidRDefault="00B60171">
            <w:pPr>
              <w:spacing w:after="0" w:line="259" w:lineRule="auto"/>
              <w:ind w:left="1" w:firstLine="0"/>
            </w:pPr>
            <w:r>
              <w:t xml:space="preserve">Scientist/Affiliated </w:t>
            </w:r>
          </w:p>
        </w:tc>
      </w:tr>
      <w:tr w:rsidR="00820391" w14:paraId="3675060D" w14:textId="77777777">
        <w:trPr>
          <w:trHeight w:val="279"/>
        </w:trPr>
        <w:tc>
          <w:tcPr>
            <w:tcW w:w="396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2F207027" w14:textId="25DEC255" w:rsidR="00820391" w:rsidRDefault="00DE6A17">
            <w:pPr>
              <w:spacing w:after="0" w:line="259" w:lineRule="auto"/>
              <w:ind w:left="0" w:firstLine="0"/>
            </w:pPr>
            <w:r>
              <w:t xml:space="preserve">&lt;name of member&gt; </w:t>
            </w:r>
          </w:p>
        </w:tc>
        <w:tc>
          <w:tcPr>
            <w:tcW w:w="3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0A7B4790" w14:textId="77777777" w:rsidR="00820391" w:rsidRDefault="00B60171">
            <w:pPr>
              <w:spacing w:after="0" w:line="259" w:lineRule="auto"/>
              <w:ind w:left="1" w:firstLine="0"/>
            </w:pPr>
            <w:r>
              <w:t xml:space="preserve">Scientist/Non-Affiliate </w:t>
            </w:r>
          </w:p>
        </w:tc>
      </w:tr>
      <w:tr w:rsidR="00820391" w14:paraId="20F52714" w14:textId="77777777">
        <w:trPr>
          <w:trHeight w:val="271"/>
        </w:trPr>
        <w:tc>
          <w:tcPr>
            <w:tcW w:w="396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4275F70A" w14:textId="2A09EBDE" w:rsidR="00820391" w:rsidRDefault="00DE6A17">
            <w:pPr>
              <w:spacing w:after="0" w:line="259" w:lineRule="auto"/>
              <w:ind w:left="0" w:firstLine="0"/>
            </w:pPr>
            <w:r>
              <w:t xml:space="preserve">&lt;name of member&gt; </w:t>
            </w:r>
          </w:p>
        </w:tc>
        <w:tc>
          <w:tcPr>
            <w:tcW w:w="3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</w:tcPr>
          <w:p w14:paraId="42931E10" w14:textId="4CE29FF0" w:rsidR="00820391" w:rsidRDefault="00DE6A17">
            <w:pPr>
              <w:spacing w:after="0" w:line="259" w:lineRule="auto"/>
              <w:ind w:left="1" w:firstLine="0"/>
            </w:pPr>
            <w:r>
              <w:t>Non-scientist/Non-affiliate</w:t>
            </w:r>
            <w:r w:rsidR="00B60171">
              <w:t xml:space="preserve"> </w:t>
            </w:r>
          </w:p>
        </w:tc>
      </w:tr>
      <w:tr w:rsidR="00820391" w14:paraId="1BB063B8" w14:textId="77777777">
        <w:trPr>
          <w:trHeight w:val="275"/>
        </w:trPr>
        <w:tc>
          <w:tcPr>
            <w:tcW w:w="396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77E8E6E1" w14:textId="0C40BE44" w:rsidR="00820391" w:rsidRDefault="00DE6A17">
            <w:pPr>
              <w:spacing w:after="0" w:line="259" w:lineRule="auto"/>
              <w:ind w:left="0" w:firstLine="0"/>
            </w:pPr>
            <w:r>
              <w:t xml:space="preserve">&lt;name of member&gt; </w:t>
            </w:r>
          </w:p>
        </w:tc>
        <w:tc>
          <w:tcPr>
            <w:tcW w:w="347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CEE43EB" w14:textId="3EC78629" w:rsidR="00820391" w:rsidRDefault="00DE6A17">
            <w:pPr>
              <w:spacing w:after="0" w:line="259" w:lineRule="auto"/>
              <w:ind w:left="1" w:firstLine="0"/>
            </w:pPr>
            <w:r>
              <w:t>Non-scientist/Non-affiliate</w:t>
            </w:r>
            <w:r w:rsidR="00B60171">
              <w:t xml:space="preserve"> </w:t>
            </w:r>
          </w:p>
        </w:tc>
      </w:tr>
    </w:tbl>
    <w:p w14:paraId="58EE390C" w14:textId="77777777" w:rsidR="00820391" w:rsidRDefault="00B60171">
      <w:pPr>
        <w:spacing w:after="0" w:line="259" w:lineRule="auto"/>
        <w:ind w:left="0" w:firstLine="0"/>
      </w:pPr>
      <w:r>
        <w:t xml:space="preserve"> </w:t>
      </w:r>
    </w:p>
    <w:p w14:paraId="460F6BD5" w14:textId="101EE3A2" w:rsidR="00820391" w:rsidRDefault="00DE6A17" w:rsidP="00FE7013">
      <w:pPr>
        <w:ind w:left="0" w:firstLine="0"/>
      </w:pPr>
      <w:r>
        <w:rPr>
          <w:b/>
        </w:rPr>
        <w:t xml:space="preserve">  </w:t>
      </w:r>
      <w:r w:rsidR="00B60171">
        <w:rPr>
          <w:b/>
        </w:rPr>
        <w:t>Date of Meeting</w:t>
      </w:r>
      <w:r w:rsidR="00B60171">
        <w:t xml:space="preserve">: </w:t>
      </w:r>
      <w:r w:rsidR="00FE7013">
        <w:tab/>
      </w:r>
      <w:r>
        <w:t>&lt;date&gt;</w:t>
      </w:r>
      <w:r w:rsidR="00B60171">
        <w:t xml:space="preserve"> </w:t>
      </w:r>
    </w:p>
    <w:p w14:paraId="0E5FE854" w14:textId="77777777" w:rsidR="00DE6A17" w:rsidRDefault="00B60171">
      <w:pPr>
        <w:spacing w:after="0" w:line="259" w:lineRule="auto"/>
        <w:ind w:left="101" w:right="71" w:firstLine="0"/>
      </w:pPr>
      <w:r>
        <w:rPr>
          <w:b/>
        </w:rPr>
        <w:t>Time of Meeting</w:t>
      </w:r>
      <w:r>
        <w:t xml:space="preserve">: </w:t>
      </w:r>
      <w:r>
        <w:tab/>
      </w:r>
      <w:r w:rsidR="00DE6A17">
        <w:t>&lt;time&gt;</w:t>
      </w:r>
    </w:p>
    <w:p w14:paraId="0ADC85FA" w14:textId="7B7F329D" w:rsidR="00DE6A17" w:rsidRPr="00FE7013" w:rsidRDefault="00DE6A17">
      <w:pPr>
        <w:spacing w:after="0" w:line="259" w:lineRule="auto"/>
        <w:ind w:left="101" w:right="71" w:firstLine="0"/>
        <w:rPr>
          <w:bCs/>
        </w:rPr>
      </w:pPr>
      <w:r>
        <w:rPr>
          <w:b/>
        </w:rPr>
        <w:t xml:space="preserve">Mode/Venue: </w:t>
      </w:r>
      <w:r w:rsidR="00FE7013">
        <w:rPr>
          <w:b/>
        </w:rPr>
        <w:tab/>
      </w:r>
      <w:r w:rsidR="00FE7013">
        <w:rPr>
          <w:b/>
        </w:rPr>
        <w:tab/>
      </w:r>
      <w:r w:rsidRPr="00FE7013">
        <w:rPr>
          <w:bCs/>
        </w:rPr>
        <w:t>&lt;online platform, if online/venue if on-site&gt;</w:t>
      </w:r>
    </w:p>
    <w:p w14:paraId="33DC9AB6" w14:textId="77777777" w:rsidR="00DE6A17" w:rsidRDefault="00DE6A17">
      <w:pPr>
        <w:spacing w:after="0" w:line="259" w:lineRule="auto"/>
        <w:ind w:left="101" w:right="71" w:firstLine="0"/>
        <w:rPr>
          <w:b/>
        </w:rPr>
      </w:pPr>
      <w:r>
        <w:rPr>
          <w:b/>
        </w:rPr>
        <w:t>Online Details (if online): &lt;</w:t>
      </w:r>
      <w:r w:rsidRPr="00FE7013">
        <w:rPr>
          <w:bCs/>
        </w:rPr>
        <w:t>meeting link and credentials&gt;</w:t>
      </w:r>
    </w:p>
    <w:p w14:paraId="74F06E9D" w14:textId="77777777" w:rsidR="00820391" w:rsidRDefault="00B60171">
      <w:pPr>
        <w:spacing w:after="0" w:line="259" w:lineRule="auto"/>
        <w:ind w:left="0" w:firstLine="0"/>
      </w:pPr>
      <w:r>
        <w:rPr>
          <w:sz w:val="20"/>
        </w:rPr>
        <w:t xml:space="preserve"> </w:t>
      </w:r>
    </w:p>
    <w:p w14:paraId="46D0761F" w14:textId="77777777" w:rsidR="00820391" w:rsidRDefault="00B60171">
      <w:pPr>
        <w:spacing w:after="53" w:line="259" w:lineRule="auto"/>
        <w:ind w:left="100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28C58A32" wp14:editId="3D535849">
                <wp:extent cx="4547743" cy="9217"/>
                <wp:effectExtent l="0" t="0" r="0" b="0"/>
                <wp:docPr id="18915" name="Group 189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47743" cy="9217"/>
                          <a:chOff x="0" y="0"/>
                          <a:chExt cx="4547743" cy="9217"/>
                        </a:xfrm>
                      </wpg:grpSpPr>
                      <wps:wsp>
                        <wps:cNvPr id="746" name="Shape 746"/>
                        <wps:cNvSpPr/>
                        <wps:spPr>
                          <a:xfrm>
                            <a:off x="0" y="0"/>
                            <a:ext cx="4547743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47743">
                                <a:moveTo>
                                  <a:pt x="0" y="0"/>
                                </a:moveTo>
                                <a:lnTo>
                                  <a:pt x="4547743" y="0"/>
                                </a:lnTo>
                              </a:path>
                            </a:pathLst>
                          </a:custGeom>
                          <a:ln w="9217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oel="http://schemas.microsoft.com/office/2019/extlst" xmlns:w16du="http://schemas.microsoft.com/office/word/2023/wordml/word16du" xmlns:w16sdtfl="http://schemas.microsoft.com/office/word/2024/wordml/sdtformatlock" xmlns:a="http://schemas.openxmlformats.org/drawingml/2006/main">
            <w:pict>
              <v:group id="Group 18915" style="width:358.09pt;height:0.72575pt;mso-position-horizontal-relative:char;mso-position-vertical-relative:line" coordsize="45477,92">
                <v:shape id="Shape 746" style="position:absolute;width:45477;height:0;left:0;top:0;" coordsize="4547743,0" path="m0,0l4547743,0">
                  <v:stroke weight="0.72575pt" endcap="flat" joinstyle="round" on="true" color="#000000"/>
                  <v:fill on="false" color="#000000" opacity="0"/>
                </v:shape>
              </v:group>
            </w:pict>
          </mc:Fallback>
        </mc:AlternateContent>
      </w:r>
    </w:p>
    <w:p w14:paraId="46504B1E" w14:textId="77777777" w:rsidR="00820391" w:rsidRDefault="00B60171">
      <w:pPr>
        <w:spacing w:after="95" w:line="253" w:lineRule="auto"/>
        <w:ind w:left="98"/>
      </w:pPr>
      <w:r>
        <w:rPr>
          <w:b/>
        </w:rPr>
        <w:t xml:space="preserve">Agenda: </w:t>
      </w:r>
    </w:p>
    <w:p w14:paraId="115E9F29" w14:textId="77777777" w:rsidR="00820391" w:rsidRDefault="00B60171">
      <w:pPr>
        <w:numPr>
          <w:ilvl w:val="0"/>
          <w:numId w:val="1"/>
        </w:numPr>
        <w:spacing w:after="5" w:line="253" w:lineRule="auto"/>
        <w:ind w:left="342" w:hanging="254"/>
      </w:pPr>
      <w:r>
        <w:rPr>
          <w:b/>
        </w:rPr>
        <w:t xml:space="preserve">Call to order </w:t>
      </w:r>
    </w:p>
    <w:p w14:paraId="760C9287" w14:textId="77777777" w:rsidR="00820391" w:rsidRDefault="00B60171">
      <w:pPr>
        <w:numPr>
          <w:ilvl w:val="0"/>
          <w:numId w:val="1"/>
        </w:numPr>
        <w:spacing w:after="5" w:line="253" w:lineRule="auto"/>
        <w:ind w:left="342" w:hanging="254"/>
      </w:pPr>
      <w:r>
        <w:rPr>
          <w:b/>
        </w:rPr>
        <w:t xml:space="preserve">Declaration of quorum </w:t>
      </w:r>
    </w:p>
    <w:p w14:paraId="5B5E2C71" w14:textId="77777777" w:rsidR="00820391" w:rsidRDefault="00B60171">
      <w:pPr>
        <w:numPr>
          <w:ilvl w:val="0"/>
          <w:numId w:val="1"/>
        </w:numPr>
        <w:spacing w:after="5" w:line="253" w:lineRule="auto"/>
        <w:ind w:left="342" w:hanging="254"/>
      </w:pPr>
      <w:r>
        <w:rPr>
          <w:b/>
        </w:rPr>
        <w:t xml:space="preserve">Approval of the provisional agenda </w:t>
      </w:r>
    </w:p>
    <w:p w14:paraId="46DBDE5E" w14:textId="77777777" w:rsidR="00820391" w:rsidRDefault="00B60171">
      <w:pPr>
        <w:numPr>
          <w:ilvl w:val="0"/>
          <w:numId w:val="1"/>
        </w:numPr>
        <w:spacing w:after="5" w:line="253" w:lineRule="auto"/>
        <w:ind w:left="342" w:hanging="254"/>
      </w:pPr>
      <w:r>
        <w:rPr>
          <w:b/>
        </w:rPr>
        <w:t xml:space="preserve">Disclosure of conflict of interest </w:t>
      </w:r>
    </w:p>
    <w:p w14:paraId="7BEE8487" w14:textId="77777777" w:rsidR="00820391" w:rsidRDefault="00B60171">
      <w:pPr>
        <w:numPr>
          <w:ilvl w:val="0"/>
          <w:numId w:val="1"/>
        </w:numPr>
        <w:spacing w:after="5" w:line="253" w:lineRule="auto"/>
        <w:ind w:left="342" w:hanging="254"/>
      </w:pPr>
      <w:r>
        <w:rPr>
          <w:b/>
        </w:rPr>
        <w:t xml:space="preserve">Review and approval of the minutes of the previous meeting </w:t>
      </w:r>
    </w:p>
    <w:p w14:paraId="085F1AB8" w14:textId="1A43A863" w:rsidR="00820391" w:rsidRDefault="00B60171">
      <w:pPr>
        <w:numPr>
          <w:ilvl w:val="0"/>
          <w:numId w:val="1"/>
        </w:numPr>
        <w:spacing w:after="5" w:line="253" w:lineRule="auto"/>
        <w:ind w:left="342" w:hanging="254"/>
      </w:pPr>
      <w:r>
        <w:rPr>
          <w:b/>
        </w:rPr>
        <w:t>Business arising from the minutes of the last meeting (</w:t>
      </w:r>
      <w:r w:rsidR="00DE6A17">
        <w:rPr>
          <w:b/>
        </w:rPr>
        <w:t>nth</w:t>
      </w:r>
      <w:r>
        <w:rPr>
          <w:b/>
          <w:vertAlign w:val="superscript"/>
        </w:rPr>
        <w:t xml:space="preserve"> </w:t>
      </w:r>
      <w:r>
        <w:rPr>
          <w:b/>
        </w:rPr>
        <w:t>Regular</w:t>
      </w:r>
      <w:r w:rsidR="00DE6A17">
        <w:rPr>
          <w:b/>
        </w:rPr>
        <w:t>/Special</w:t>
      </w:r>
      <w:r>
        <w:rPr>
          <w:b/>
        </w:rPr>
        <w:t xml:space="preserve">, </w:t>
      </w:r>
      <w:r w:rsidR="00DE6A17">
        <w:rPr>
          <w:b/>
        </w:rPr>
        <w:t>&lt;date&gt;</w:t>
      </w:r>
      <w:r>
        <w:rPr>
          <w:b/>
        </w:rPr>
        <w:t xml:space="preserve">) </w:t>
      </w:r>
    </w:p>
    <w:p w14:paraId="4390B912" w14:textId="77777777" w:rsidR="00820391" w:rsidRDefault="00B60171">
      <w:pPr>
        <w:numPr>
          <w:ilvl w:val="0"/>
          <w:numId w:val="1"/>
        </w:numPr>
        <w:spacing w:after="5" w:line="253" w:lineRule="auto"/>
        <w:ind w:left="342" w:hanging="254"/>
      </w:pPr>
      <w:r>
        <w:rPr>
          <w:b/>
        </w:rPr>
        <w:t xml:space="preserve">New business: </w:t>
      </w:r>
    </w:p>
    <w:p w14:paraId="2218B22B" w14:textId="77777777" w:rsidR="00820391" w:rsidRDefault="00B60171">
      <w:pPr>
        <w:pStyle w:val="Heading1"/>
        <w:ind w:left="816"/>
      </w:pPr>
      <w:r>
        <w:rPr>
          <w:i w:val="0"/>
        </w:rPr>
        <w:t xml:space="preserve">7.1 </w:t>
      </w:r>
      <w:r>
        <w:t xml:space="preserve">Full board review </w:t>
      </w:r>
    </w:p>
    <w:p w14:paraId="2877F22A" w14:textId="77777777" w:rsidR="00820391" w:rsidRDefault="00B60171">
      <w:pPr>
        <w:spacing w:after="0" w:line="259" w:lineRule="auto"/>
        <w:ind w:left="1202" w:firstLine="0"/>
      </w:pPr>
      <w:r>
        <w:rPr>
          <w:b/>
          <w:i/>
        </w:rPr>
        <w:t xml:space="preserve"> </w:t>
      </w:r>
    </w:p>
    <w:p w14:paraId="1C92073B" w14:textId="44608875" w:rsidR="00820391" w:rsidRDefault="00B60171">
      <w:pPr>
        <w:ind w:left="1277"/>
      </w:pPr>
      <w:r>
        <w:t xml:space="preserve">7.1.1 </w:t>
      </w:r>
      <w:r w:rsidR="00DE6A17">
        <w:t xml:space="preserve">Review of new protocols  </w:t>
      </w:r>
    </w:p>
    <w:tbl>
      <w:tblPr>
        <w:tblStyle w:val="TableGrid"/>
        <w:tblW w:w="9386" w:type="dxa"/>
        <w:tblInd w:w="122" w:type="dxa"/>
        <w:tblCellMar>
          <w:top w:w="29" w:type="dxa"/>
          <w:left w:w="5" w:type="dxa"/>
          <w:right w:w="136" w:type="dxa"/>
        </w:tblCellMar>
        <w:tblLook w:val="04A0" w:firstRow="1" w:lastRow="0" w:firstColumn="1" w:lastColumn="0" w:noHBand="0" w:noVBand="1"/>
      </w:tblPr>
      <w:tblGrid>
        <w:gridCol w:w="2811"/>
        <w:gridCol w:w="6575"/>
      </w:tblGrid>
      <w:tr w:rsidR="00820391" w14:paraId="442129CC" w14:textId="77777777">
        <w:trPr>
          <w:trHeight w:val="262"/>
        </w:trPr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2C3156" w14:textId="77777777" w:rsidR="00820391" w:rsidRDefault="00B60171">
            <w:pPr>
              <w:spacing w:after="0" w:line="259" w:lineRule="auto"/>
              <w:ind w:left="2" w:firstLine="0"/>
            </w:pPr>
            <w:r>
              <w:rPr>
                <w:sz w:val="22"/>
              </w:rPr>
              <w:t xml:space="preserve">PSURERC Code </w:t>
            </w:r>
          </w:p>
        </w:tc>
        <w:tc>
          <w:tcPr>
            <w:tcW w:w="6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6D6DFC" w14:textId="0406A0EA" w:rsidR="00820391" w:rsidRDefault="00820391">
            <w:pPr>
              <w:spacing w:after="0" w:line="259" w:lineRule="auto"/>
              <w:ind w:left="0" w:firstLine="0"/>
            </w:pPr>
          </w:p>
        </w:tc>
      </w:tr>
      <w:tr w:rsidR="00820391" w14:paraId="6AD50177" w14:textId="77777777">
        <w:trPr>
          <w:trHeight w:val="516"/>
        </w:trPr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D5B5D" w14:textId="2D4756C7" w:rsidR="00820391" w:rsidRDefault="00DE6A17">
            <w:pPr>
              <w:spacing w:after="0" w:line="259" w:lineRule="auto"/>
              <w:ind w:left="2" w:right="35" w:firstLine="0"/>
              <w:jc w:val="both"/>
            </w:pPr>
            <w:r>
              <w:rPr>
                <w:sz w:val="22"/>
              </w:rPr>
              <w:t xml:space="preserve">Study Protocol Title </w:t>
            </w:r>
          </w:p>
        </w:tc>
        <w:tc>
          <w:tcPr>
            <w:tcW w:w="6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B6D9F8" w14:textId="0D57DB59" w:rsidR="00820391" w:rsidRDefault="00820391">
            <w:pPr>
              <w:spacing w:after="0" w:line="259" w:lineRule="auto"/>
              <w:ind w:left="0" w:firstLine="0"/>
            </w:pPr>
          </w:p>
        </w:tc>
      </w:tr>
      <w:tr w:rsidR="00820391" w14:paraId="2F158DD6" w14:textId="77777777">
        <w:trPr>
          <w:trHeight w:val="516"/>
        </w:trPr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A63489" w14:textId="24D8E470" w:rsidR="00820391" w:rsidRDefault="00DE6A17">
            <w:pPr>
              <w:spacing w:after="0" w:line="259" w:lineRule="auto"/>
              <w:ind w:left="2" w:firstLine="0"/>
            </w:pPr>
            <w:r>
              <w:rPr>
                <w:sz w:val="22"/>
              </w:rPr>
              <w:t xml:space="preserve">Study Protocol Submission Date </w:t>
            </w:r>
          </w:p>
        </w:tc>
        <w:tc>
          <w:tcPr>
            <w:tcW w:w="6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3A1A73" w14:textId="7E868A7E" w:rsidR="00820391" w:rsidRDefault="00820391">
            <w:pPr>
              <w:spacing w:after="0" w:line="259" w:lineRule="auto"/>
              <w:ind w:left="0" w:firstLine="0"/>
            </w:pPr>
          </w:p>
        </w:tc>
      </w:tr>
      <w:tr w:rsidR="00820391" w14:paraId="3111264C" w14:textId="77777777">
        <w:trPr>
          <w:trHeight w:val="264"/>
        </w:trPr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632EA7" w14:textId="77777777" w:rsidR="00DE6A17" w:rsidRDefault="00B60171">
            <w:pPr>
              <w:spacing w:after="0" w:line="259" w:lineRule="auto"/>
              <w:ind w:left="2" w:firstLine="0"/>
              <w:rPr>
                <w:sz w:val="22"/>
              </w:rPr>
            </w:pPr>
            <w:r>
              <w:rPr>
                <w:sz w:val="22"/>
              </w:rPr>
              <w:t>Principal Investigator</w:t>
            </w:r>
            <w:r w:rsidR="00DE6A17">
              <w:rPr>
                <w:sz w:val="22"/>
              </w:rPr>
              <w:t>/</w:t>
            </w:r>
          </w:p>
          <w:p w14:paraId="68EF1F7C" w14:textId="679363A9" w:rsidR="00820391" w:rsidRDefault="00DE6A17">
            <w:pPr>
              <w:spacing w:after="0" w:line="259" w:lineRule="auto"/>
              <w:ind w:left="2" w:firstLine="0"/>
            </w:pPr>
            <w:r>
              <w:rPr>
                <w:sz w:val="22"/>
              </w:rPr>
              <w:t>Lead Researcher</w:t>
            </w:r>
            <w:r w:rsidR="00B60171">
              <w:rPr>
                <w:sz w:val="22"/>
              </w:rPr>
              <w:t xml:space="preserve"> </w:t>
            </w:r>
          </w:p>
        </w:tc>
        <w:tc>
          <w:tcPr>
            <w:tcW w:w="6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97C298" w14:textId="0A7C0793" w:rsidR="00820391" w:rsidRDefault="00820391">
            <w:pPr>
              <w:spacing w:after="0" w:line="259" w:lineRule="auto"/>
              <w:ind w:left="0" w:firstLine="0"/>
            </w:pPr>
          </w:p>
        </w:tc>
      </w:tr>
      <w:tr w:rsidR="00820391" w14:paraId="18013079" w14:textId="77777777">
        <w:trPr>
          <w:trHeight w:val="516"/>
        </w:trPr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CF802A" w14:textId="11F9B8C6" w:rsidR="00820391" w:rsidRDefault="00B60171">
            <w:pPr>
              <w:spacing w:after="0" w:line="259" w:lineRule="auto"/>
              <w:ind w:left="2" w:firstLine="0"/>
            </w:pPr>
            <w:r>
              <w:rPr>
                <w:sz w:val="22"/>
              </w:rPr>
              <w:t>Primary Reviewers</w:t>
            </w:r>
            <w:r w:rsidR="00DE6A17">
              <w:rPr>
                <w:sz w:val="22"/>
              </w:rPr>
              <w:t xml:space="preserve"> and Independent Consultant (if any)</w:t>
            </w:r>
            <w:r>
              <w:rPr>
                <w:sz w:val="22"/>
              </w:rPr>
              <w:t xml:space="preserve"> </w:t>
            </w:r>
          </w:p>
        </w:tc>
        <w:tc>
          <w:tcPr>
            <w:tcW w:w="6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BAC416" w14:textId="2FC075DA" w:rsidR="00820391" w:rsidRDefault="00820391">
            <w:pPr>
              <w:spacing w:after="0" w:line="259" w:lineRule="auto"/>
              <w:ind w:left="0" w:firstLine="0"/>
            </w:pPr>
          </w:p>
        </w:tc>
      </w:tr>
      <w:tr w:rsidR="00820391" w14:paraId="481DB0FC" w14:textId="77777777">
        <w:trPr>
          <w:trHeight w:val="262"/>
        </w:trPr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AD5972" w14:textId="77777777" w:rsidR="00820391" w:rsidRDefault="00B60171">
            <w:pPr>
              <w:spacing w:after="0" w:line="259" w:lineRule="auto"/>
              <w:ind w:left="2" w:firstLine="0"/>
            </w:pPr>
            <w:r>
              <w:rPr>
                <w:sz w:val="22"/>
              </w:rPr>
              <w:t xml:space="preserve">Technical Review </w:t>
            </w:r>
          </w:p>
        </w:tc>
        <w:tc>
          <w:tcPr>
            <w:tcW w:w="6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4D0DF8" w14:textId="34323815" w:rsidR="00820391" w:rsidRDefault="00820391">
            <w:pPr>
              <w:spacing w:after="0" w:line="259" w:lineRule="auto"/>
              <w:ind w:left="0" w:firstLine="0"/>
            </w:pPr>
          </w:p>
        </w:tc>
      </w:tr>
      <w:tr w:rsidR="00820391" w14:paraId="38862A25" w14:textId="77777777">
        <w:trPr>
          <w:trHeight w:val="264"/>
        </w:trPr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1B7EA0" w14:textId="77777777" w:rsidR="00820391" w:rsidRDefault="00B60171">
            <w:pPr>
              <w:spacing w:after="0" w:line="259" w:lineRule="auto"/>
              <w:ind w:left="2" w:firstLine="0"/>
            </w:pPr>
            <w:r>
              <w:rPr>
                <w:sz w:val="22"/>
              </w:rPr>
              <w:t xml:space="preserve">Funding Agency/CRO </w:t>
            </w:r>
          </w:p>
        </w:tc>
        <w:tc>
          <w:tcPr>
            <w:tcW w:w="6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D59A1D" w14:textId="059E414B" w:rsidR="00820391" w:rsidRDefault="00820391">
            <w:pPr>
              <w:spacing w:after="0" w:line="259" w:lineRule="auto"/>
              <w:ind w:left="0" w:firstLine="0"/>
            </w:pPr>
          </w:p>
        </w:tc>
      </w:tr>
      <w:tr w:rsidR="00820391" w14:paraId="364B1117" w14:textId="77777777">
        <w:trPr>
          <w:trHeight w:val="264"/>
        </w:trPr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B9E98" w14:textId="77777777" w:rsidR="00820391" w:rsidRDefault="00B60171">
            <w:pPr>
              <w:spacing w:after="0" w:line="259" w:lineRule="auto"/>
              <w:ind w:left="2" w:firstLine="0"/>
            </w:pPr>
            <w:r>
              <w:rPr>
                <w:sz w:val="22"/>
              </w:rPr>
              <w:t xml:space="preserve">Time Allotment </w:t>
            </w:r>
          </w:p>
        </w:tc>
        <w:tc>
          <w:tcPr>
            <w:tcW w:w="6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CFD5D4" w14:textId="233B8E8C" w:rsidR="00820391" w:rsidRDefault="00820391">
            <w:pPr>
              <w:spacing w:after="0" w:line="259" w:lineRule="auto"/>
              <w:ind w:left="0" w:firstLine="0"/>
            </w:pPr>
          </w:p>
        </w:tc>
      </w:tr>
    </w:tbl>
    <w:p w14:paraId="1447218D" w14:textId="765187D2" w:rsidR="00820391" w:rsidRDefault="00B60171">
      <w:pPr>
        <w:spacing w:after="0" w:line="259" w:lineRule="auto"/>
        <w:ind w:left="0" w:firstLine="0"/>
      </w:pPr>
      <w:r>
        <w:t xml:space="preserve"> </w:t>
      </w:r>
    </w:p>
    <w:p w14:paraId="7C20DE90" w14:textId="77777777" w:rsidR="00820391" w:rsidRDefault="00B60171">
      <w:pPr>
        <w:spacing w:after="0" w:line="259" w:lineRule="auto"/>
        <w:ind w:left="0" w:firstLine="0"/>
      </w:pPr>
      <w:r>
        <w:lastRenderedPageBreak/>
        <w:t xml:space="preserve"> </w:t>
      </w:r>
    </w:p>
    <w:p w14:paraId="782794B5" w14:textId="77777777" w:rsidR="00820391" w:rsidRDefault="00B60171">
      <w:pPr>
        <w:spacing w:after="0" w:line="259" w:lineRule="auto"/>
        <w:ind w:left="0" w:firstLine="0"/>
      </w:pPr>
      <w:r>
        <w:t xml:space="preserve"> </w:t>
      </w:r>
    </w:p>
    <w:p w14:paraId="6EF701E1" w14:textId="77777777" w:rsidR="00820391" w:rsidRDefault="00B60171">
      <w:pPr>
        <w:spacing w:after="0" w:line="259" w:lineRule="auto"/>
        <w:ind w:left="0" w:firstLine="0"/>
      </w:pPr>
      <w:r>
        <w:t xml:space="preserve"> </w:t>
      </w:r>
    </w:p>
    <w:p w14:paraId="150FFADE" w14:textId="6577AE82" w:rsidR="00820391" w:rsidRDefault="00B60171">
      <w:pPr>
        <w:ind w:left="1277"/>
      </w:pPr>
      <w:r>
        <w:t xml:space="preserve">7.1.2 </w:t>
      </w:r>
      <w:r w:rsidR="00DE6A17">
        <w:t xml:space="preserve">Review of resubmissions </w:t>
      </w:r>
    </w:p>
    <w:tbl>
      <w:tblPr>
        <w:tblStyle w:val="TableGrid"/>
        <w:tblW w:w="9386" w:type="dxa"/>
        <w:tblInd w:w="122" w:type="dxa"/>
        <w:tblCellMar>
          <w:top w:w="29" w:type="dxa"/>
          <w:left w:w="5" w:type="dxa"/>
          <w:right w:w="590" w:type="dxa"/>
        </w:tblCellMar>
        <w:tblLook w:val="04A0" w:firstRow="1" w:lastRow="0" w:firstColumn="1" w:lastColumn="0" w:noHBand="0" w:noVBand="1"/>
      </w:tblPr>
      <w:tblGrid>
        <w:gridCol w:w="2811"/>
        <w:gridCol w:w="6575"/>
      </w:tblGrid>
      <w:tr w:rsidR="00820391" w14:paraId="51064FA2" w14:textId="77777777">
        <w:trPr>
          <w:trHeight w:val="262"/>
        </w:trPr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17E04E" w14:textId="77777777" w:rsidR="00820391" w:rsidRDefault="00B60171">
            <w:pPr>
              <w:spacing w:after="0" w:line="259" w:lineRule="auto"/>
              <w:ind w:left="2" w:firstLine="0"/>
            </w:pPr>
            <w:r>
              <w:rPr>
                <w:sz w:val="22"/>
              </w:rPr>
              <w:t xml:space="preserve">PSURERC Code </w:t>
            </w:r>
          </w:p>
        </w:tc>
        <w:tc>
          <w:tcPr>
            <w:tcW w:w="6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04D905" w14:textId="2A58C4FC" w:rsidR="00820391" w:rsidRDefault="00DE6A17">
            <w:pPr>
              <w:spacing w:after="0" w:line="259" w:lineRule="auto"/>
              <w:ind w:left="0" w:firstLine="0"/>
            </w:pPr>
            <w:r>
              <w:rPr>
                <w:sz w:val="22"/>
              </w:rPr>
              <w:t xml:space="preserve"> </w:t>
            </w:r>
            <w:r w:rsidR="00B60171">
              <w:rPr>
                <w:sz w:val="22"/>
              </w:rPr>
              <w:t xml:space="preserve"> </w:t>
            </w:r>
          </w:p>
        </w:tc>
      </w:tr>
      <w:tr w:rsidR="00820391" w14:paraId="30CEF103" w14:textId="77777777">
        <w:trPr>
          <w:trHeight w:val="516"/>
        </w:trPr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29EA3E" w14:textId="19282CEA" w:rsidR="00820391" w:rsidRDefault="00DE6A17">
            <w:pPr>
              <w:spacing w:after="0" w:line="259" w:lineRule="auto"/>
              <w:ind w:left="2" w:firstLine="0"/>
              <w:jc w:val="both"/>
            </w:pPr>
            <w:r>
              <w:rPr>
                <w:sz w:val="22"/>
              </w:rPr>
              <w:t xml:space="preserve">Study Protocol Title </w:t>
            </w:r>
          </w:p>
        </w:tc>
        <w:tc>
          <w:tcPr>
            <w:tcW w:w="6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0C380C" w14:textId="627BFBAA" w:rsidR="00820391" w:rsidRDefault="00820391">
            <w:pPr>
              <w:spacing w:after="0" w:line="259" w:lineRule="auto"/>
              <w:ind w:left="0" w:firstLine="0"/>
            </w:pPr>
          </w:p>
        </w:tc>
      </w:tr>
      <w:tr w:rsidR="00820391" w14:paraId="5AE44A64" w14:textId="77777777">
        <w:trPr>
          <w:trHeight w:val="766"/>
        </w:trPr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00D2F7" w14:textId="7E45A014" w:rsidR="00820391" w:rsidRDefault="00DE6A17">
            <w:pPr>
              <w:spacing w:after="0" w:line="259" w:lineRule="auto"/>
              <w:ind w:left="2" w:firstLine="0"/>
            </w:pPr>
            <w:r>
              <w:rPr>
                <w:sz w:val="22"/>
              </w:rPr>
              <w:t xml:space="preserve">Study Protocol Submission Date </w:t>
            </w:r>
          </w:p>
          <w:p w14:paraId="50A9FD29" w14:textId="3B56B322" w:rsidR="00820391" w:rsidRDefault="00820391">
            <w:pPr>
              <w:spacing w:after="0" w:line="259" w:lineRule="auto"/>
              <w:ind w:left="2" w:firstLine="0"/>
            </w:pPr>
          </w:p>
        </w:tc>
        <w:tc>
          <w:tcPr>
            <w:tcW w:w="6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61E6E9" w14:textId="09F3A134" w:rsidR="00820391" w:rsidRDefault="00820391">
            <w:pPr>
              <w:spacing w:after="0" w:line="259" w:lineRule="auto"/>
              <w:ind w:left="0" w:firstLine="0"/>
            </w:pPr>
          </w:p>
        </w:tc>
      </w:tr>
      <w:tr w:rsidR="00820391" w14:paraId="6515E220" w14:textId="77777777">
        <w:trPr>
          <w:trHeight w:val="516"/>
        </w:trPr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6BEB1" w14:textId="2A4CCDBB" w:rsidR="00820391" w:rsidRDefault="00DE6A17">
            <w:pPr>
              <w:spacing w:after="0" w:line="259" w:lineRule="auto"/>
              <w:ind w:left="2" w:firstLine="0"/>
            </w:pPr>
            <w:r>
              <w:t>Initial Review Category and Decision (include preceding decisions)</w:t>
            </w:r>
          </w:p>
        </w:tc>
        <w:tc>
          <w:tcPr>
            <w:tcW w:w="6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8D26AB" w14:textId="77777777" w:rsidR="00820391" w:rsidRPr="00DE6A17" w:rsidRDefault="00DE6A17">
            <w:pPr>
              <w:spacing w:after="0" w:line="259" w:lineRule="auto"/>
              <w:ind w:left="0" w:firstLine="0"/>
              <w:rPr>
                <w:i/>
                <w:iCs/>
              </w:rPr>
            </w:pPr>
            <w:r>
              <w:t xml:space="preserve"> </w:t>
            </w:r>
            <w:r w:rsidRPr="00DE6A17">
              <w:rPr>
                <w:i/>
                <w:iCs/>
              </w:rPr>
              <w:t>Initial review:</w:t>
            </w:r>
          </w:p>
          <w:p w14:paraId="06DB1833" w14:textId="77777777" w:rsidR="00DE6A17" w:rsidRPr="00DE6A17" w:rsidRDefault="00DE6A17">
            <w:pPr>
              <w:spacing w:after="0" w:line="259" w:lineRule="auto"/>
              <w:ind w:left="0" w:firstLine="0"/>
              <w:rPr>
                <w:i/>
                <w:iCs/>
              </w:rPr>
            </w:pPr>
            <w:r w:rsidRPr="00DE6A17">
              <w:rPr>
                <w:i/>
                <w:iCs/>
              </w:rPr>
              <w:t xml:space="preserve"> 2</w:t>
            </w:r>
            <w:r w:rsidRPr="00DE6A17">
              <w:rPr>
                <w:i/>
                <w:iCs/>
                <w:vertAlign w:val="superscript"/>
              </w:rPr>
              <w:t>nd</w:t>
            </w:r>
            <w:r w:rsidRPr="00DE6A17">
              <w:rPr>
                <w:i/>
                <w:iCs/>
              </w:rPr>
              <w:t xml:space="preserve"> review:</w:t>
            </w:r>
          </w:p>
          <w:p w14:paraId="34CE300B" w14:textId="4C148B66" w:rsidR="00DE6A17" w:rsidRDefault="00DE6A17">
            <w:pPr>
              <w:spacing w:after="0" w:line="259" w:lineRule="auto"/>
              <w:ind w:left="0" w:firstLine="0"/>
            </w:pPr>
            <w:r w:rsidRPr="00DE6A17">
              <w:rPr>
                <w:i/>
                <w:iCs/>
              </w:rPr>
              <w:t xml:space="preserve"> 3</w:t>
            </w:r>
            <w:r w:rsidRPr="00DE6A17">
              <w:rPr>
                <w:i/>
                <w:iCs/>
                <w:vertAlign w:val="superscript"/>
              </w:rPr>
              <w:t>rd</w:t>
            </w:r>
            <w:r w:rsidRPr="00DE6A17">
              <w:rPr>
                <w:i/>
                <w:iCs/>
              </w:rPr>
              <w:t xml:space="preserve"> review:</w:t>
            </w:r>
          </w:p>
        </w:tc>
      </w:tr>
      <w:tr w:rsidR="00820391" w14:paraId="0B3FC21C" w14:textId="77777777">
        <w:trPr>
          <w:trHeight w:val="264"/>
        </w:trPr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C1D64A" w14:textId="77777777" w:rsidR="00DE6A17" w:rsidRDefault="00B60171" w:rsidP="00DE6A17">
            <w:pPr>
              <w:spacing w:after="0" w:line="259" w:lineRule="auto"/>
              <w:ind w:left="2" w:firstLine="0"/>
              <w:rPr>
                <w:sz w:val="22"/>
              </w:rPr>
            </w:pPr>
            <w:r>
              <w:rPr>
                <w:sz w:val="22"/>
              </w:rPr>
              <w:t>Principal Investigator</w:t>
            </w:r>
            <w:r w:rsidR="00DE6A17">
              <w:rPr>
                <w:sz w:val="22"/>
              </w:rPr>
              <w:t>/</w:t>
            </w:r>
          </w:p>
          <w:p w14:paraId="1390C516" w14:textId="03469480" w:rsidR="00820391" w:rsidRDefault="00DE6A17" w:rsidP="00DE6A17">
            <w:pPr>
              <w:spacing w:after="0" w:line="259" w:lineRule="auto"/>
              <w:ind w:left="2" w:firstLine="0"/>
            </w:pPr>
            <w:r>
              <w:rPr>
                <w:sz w:val="22"/>
              </w:rPr>
              <w:t xml:space="preserve">Lead Researcher </w:t>
            </w:r>
          </w:p>
        </w:tc>
        <w:tc>
          <w:tcPr>
            <w:tcW w:w="6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E5A034" w14:textId="45BBAE25" w:rsidR="00820391" w:rsidRDefault="00820391">
            <w:pPr>
              <w:spacing w:after="0" w:line="259" w:lineRule="auto"/>
              <w:ind w:left="0" w:firstLine="0"/>
            </w:pPr>
          </w:p>
        </w:tc>
      </w:tr>
      <w:tr w:rsidR="00820391" w14:paraId="013C6171" w14:textId="77777777">
        <w:trPr>
          <w:trHeight w:val="516"/>
        </w:trPr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6DB674" w14:textId="77ECC7FE" w:rsidR="00820391" w:rsidRDefault="00B60171">
            <w:pPr>
              <w:spacing w:after="0" w:line="259" w:lineRule="auto"/>
              <w:ind w:left="2" w:firstLine="0"/>
            </w:pPr>
            <w:r>
              <w:rPr>
                <w:sz w:val="22"/>
              </w:rPr>
              <w:t xml:space="preserve">Primary Reviewers </w:t>
            </w:r>
            <w:r w:rsidR="00DE6A17">
              <w:rPr>
                <w:sz w:val="22"/>
              </w:rPr>
              <w:t xml:space="preserve">and Independent Consultant (if any) </w:t>
            </w:r>
          </w:p>
        </w:tc>
        <w:tc>
          <w:tcPr>
            <w:tcW w:w="6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35E919" w14:textId="51C1642B" w:rsidR="00820391" w:rsidRDefault="00820391">
            <w:pPr>
              <w:spacing w:after="0" w:line="259" w:lineRule="auto"/>
              <w:ind w:left="0" w:firstLine="0"/>
            </w:pPr>
          </w:p>
        </w:tc>
      </w:tr>
      <w:tr w:rsidR="00820391" w14:paraId="0FD1C6B6" w14:textId="77777777">
        <w:trPr>
          <w:trHeight w:val="262"/>
        </w:trPr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72DB2F" w14:textId="77777777" w:rsidR="00820391" w:rsidRDefault="00B60171">
            <w:pPr>
              <w:spacing w:after="0" w:line="259" w:lineRule="auto"/>
              <w:ind w:left="2" w:firstLine="0"/>
            </w:pPr>
            <w:r>
              <w:rPr>
                <w:sz w:val="22"/>
              </w:rPr>
              <w:t xml:space="preserve">Technical Review </w:t>
            </w:r>
          </w:p>
        </w:tc>
        <w:tc>
          <w:tcPr>
            <w:tcW w:w="6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4F5738" w14:textId="032C9A12" w:rsidR="00820391" w:rsidRDefault="00820391">
            <w:pPr>
              <w:spacing w:after="0" w:line="259" w:lineRule="auto"/>
              <w:ind w:left="0" w:firstLine="0"/>
            </w:pPr>
          </w:p>
        </w:tc>
      </w:tr>
      <w:tr w:rsidR="00820391" w14:paraId="19F633B1" w14:textId="77777777">
        <w:trPr>
          <w:trHeight w:val="265"/>
        </w:trPr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C0F3A7" w14:textId="77777777" w:rsidR="00820391" w:rsidRDefault="00B60171">
            <w:pPr>
              <w:spacing w:after="0" w:line="259" w:lineRule="auto"/>
              <w:ind w:left="2" w:firstLine="0"/>
            </w:pPr>
            <w:r>
              <w:rPr>
                <w:sz w:val="22"/>
              </w:rPr>
              <w:t xml:space="preserve">Funding Agency/CRO </w:t>
            </w:r>
          </w:p>
        </w:tc>
        <w:tc>
          <w:tcPr>
            <w:tcW w:w="6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504F11" w14:textId="611F4CD9" w:rsidR="00820391" w:rsidRDefault="00820391">
            <w:pPr>
              <w:spacing w:after="0" w:line="259" w:lineRule="auto"/>
              <w:ind w:left="0" w:firstLine="0"/>
            </w:pPr>
          </w:p>
        </w:tc>
      </w:tr>
      <w:tr w:rsidR="00820391" w14:paraId="6E38CAC0" w14:textId="77777777">
        <w:trPr>
          <w:trHeight w:val="264"/>
        </w:trPr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29D22A" w14:textId="77777777" w:rsidR="00820391" w:rsidRDefault="00B60171">
            <w:pPr>
              <w:spacing w:after="0" w:line="259" w:lineRule="auto"/>
              <w:ind w:left="2" w:firstLine="0"/>
            </w:pPr>
            <w:r>
              <w:rPr>
                <w:sz w:val="22"/>
              </w:rPr>
              <w:t xml:space="preserve">Time Allotment </w:t>
            </w:r>
          </w:p>
        </w:tc>
        <w:tc>
          <w:tcPr>
            <w:tcW w:w="6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7045F7" w14:textId="08D41667" w:rsidR="00820391" w:rsidRDefault="00820391">
            <w:pPr>
              <w:spacing w:after="0" w:line="259" w:lineRule="auto"/>
              <w:ind w:left="0" w:firstLine="0"/>
            </w:pPr>
          </w:p>
        </w:tc>
      </w:tr>
    </w:tbl>
    <w:p w14:paraId="13C72688" w14:textId="77777777" w:rsidR="00820391" w:rsidRDefault="00B60171">
      <w:pPr>
        <w:spacing w:after="0" w:line="259" w:lineRule="auto"/>
        <w:ind w:left="0" w:firstLine="0"/>
      </w:pPr>
      <w:r>
        <w:t xml:space="preserve"> </w:t>
      </w:r>
    </w:p>
    <w:p w14:paraId="5A1DFB4F" w14:textId="2EB8E417" w:rsidR="00820391" w:rsidRDefault="00B60171">
      <w:pPr>
        <w:ind w:left="1277"/>
      </w:pPr>
      <w:r>
        <w:t xml:space="preserve">7.1.3 Review of </w:t>
      </w:r>
      <w:r w:rsidR="00DE6A17">
        <w:t>post-approval submissions</w:t>
      </w:r>
    </w:p>
    <w:p w14:paraId="4B3EDF9D" w14:textId="3D7434E7" w:rsidR="00820391" w:rsidRDefault="00B60171">
      <w:pPr>
        <w:ind w:left="1697"/>
      </w:pPr>
      <w:bookmarkStart w:id="0" w:name="_Hlk191554349"/>
      <w:r>
        <w:t xml:space="preserve">7.1.3.1 Progress </w:t>
      </w:r>
      <w:r w:rsidR="00DE6A17">
        <w:t xml:space="preserve">reports </w:t>
      </w:r>
    </w:p>
    <w:p w14:paraId="0C1EE249" w14:textId="77777777" w:rsidR="00DE6A17" w:rsidRDefault="00DE6A17">
      <w:pPr>
        <w:ind w:left="1697"/>
      </w:pPr>
    </w:p>
    <w:tbl>
      <w:tblPr>
        <w:tblStyle w:val="TableGrid"/>
        <w:tblpPr w:leftFromText="180" w:rightFromText="180" w:vertAnchor="text" w:tblpY="-2"/>
        <w:tblW w:w="9585" w:type="dxa"/>
        <w:tblInd w:w="0" w:type="dxa"/>
        <w:tblCellMar>
          <w:top w:w="29" w:type="dxa"/>
          <w:left w:w="5" w:type="dxa"/>
          <w:right w:w="115" w:type="dxa"/>
        </w:tblCellMar>
        <w:tblLook w:val="04A0" w:firstRow="1" w:lastRow="0" w:firstColumn="1" w:lastColumn="0" w:noHBand="0" w:noVBand="1"/>
      </w:tblPr>
      <w:tblGrid>
        <w:gridCol w:w="2871"/>
        <w:gridCol w:w="6714"/>
      </w:tblGrid>
      <w:tr w:rsidR="00DE6A17" w14:paraId="423DF43A" w14:textId="77777777" w:rsidTr="00DE6A17">
        <w:trPr>
          <w:trHeight w:val="264"/>
        </w:trPr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9FBAC4" w14:textId="77777777" w:rsidR="00DE6A17" w:rsidRDefault="00DE6A17" w:rsidP="00DE6A17">
            <w:pPr>
              <w:spacing w:after="0" w:line="259" w:lineRule="auto"/>
              <w:ind w:left="2" w:firstLine="0"/>
            </w:pPr>
            <w:bookmarkStart w:id="1" w:name="_Hlk191554412"/>
            <w:r>
              <w:rPr>
                <w:sz w:val="22"/>
              </w:rPr>
              <w:t xml:space="preserve">PSURERC Code </w:t>
            </w:r>
          </w:p>
        </w:tc>
        <w:tc>
          <w:tcPr>
            <w:tcW w:w="6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CCA761" w14:textId="77777777" w:rsidR="00DE6A17" w:rsidRDefault="00DE6A17" w:rsidP="00DE6A17">
            <w:pPr>
              <w:spacing w:after="0" w:line="259" w:lineRule="auto"/>
              <w:ind w:left="0" w:firstLine="0"/>
            </w:pPr>
          </w:p>
        </w:tc>
      </w:tr>
      <w:tr w:rsidR="00DE6A17" w14:paraId="35070C0A" w14:textId="77777777" w:rsidTr="00DE6A17">
        <w:trPr>
          <w:trHeight w:val="516"/>
        </w:trPr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CF338E" w14:textId="77777777" w:rsidR="00DE6A17" w:rsidRDefault="00DE6A17" w:rsidP="00DE6A17">
            <w:pPr>
              <w:spacing w:after="0" w:line="259" w:lineRule="auto"/>
              <w:ind w:left="2" w:firstLine="0"/>
            </w:pPr>
            <w:r>
              <w:rPr>
                <w:sz w:val="22"/>
              </w:rPr>
              <w:t xml:space="preserve">Study Protocol Approval Date/s </w:t>
            </w:r>
          </w:p>
        </w:tc>
        <w:tc>
          <w:tcPr>
            <w:tcW w:w="6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F9AA4C" w14:textId="77777777" w:rsidR="00DE6A17" w:rsidRDefault="00DE6A17" w:rsidP="00DE6A17">
            <w:pPr>
              <w:spacing w:after="0" w:line="259" w:lineRule="auto"/>
              <w:ind w:left="0" w:firstLine="0"/>
            </w:pPr>
          </w:p>
        </w:tc>
      </w:tr>
      <w:tr w:rsidR="00DE6A17" w14:paraId="5F061CCD" w14:textId="77777777" w:rsidTr="00DE6A17">
        <w:trPr>
          <w:trHeight w:val="406"/>
        </w:trPr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659ACC" w14:textId="37CCB862" w:rsidR="00DE6A17" w:rsidRDefault="00DE6A17" w:rsidP="00DE6A17">
            <w:pPr>
              <w:spacing w:after="0" w:line="259" w:lineRule="auto"/>
              <w:ind w:left="2" w:firstLine="0"/>
            </w:pPr>
            <w:r>
              <w:rPr>
                <w:sz w:val="22"/>
              </w:rPr>
              <w:t xml:space="preserve">Report/Application Date </w:t>
            </w:r>
            <w:r w:rsidR="00F0082B">
              <w:rPr>
                <w:sz w:val="22"/>
              </w:rPr>
              <w:t>(indicate if submitted late)</w:t>
            </w:r>
          </w:p>
        </w:tc>
        <w:tc>
          <w:tcPr>
            <w:tcW w:w="6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F062AB" w14:textId="77777777" w:rsidR="00DE6A17" w:rsidRDefault="00DE6A17" w:rsidP="00DE6A17">
            <w:pPr>
              <w:spacing w:after="0" w:line="259" w:lineRule="auto"/>
              <w:ind w:left="0" w:firstLine="0"/>
            </w:pPr>
          </w:p>
        </w:tc>
      </w:tr>
      <w:tr w:rsidR="00DE6A17" w14:paraId="71D2C754" w14:textId="77777777" w:rsidTr="00DE6A17">
        <w:trPr>
          <w:trHeight w:val="262"/>
        </w:trPr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8BC6C8" w14:textId="77777777" w:rsidR="00DE6A17" w:rsidRDefault="00DE6A17" w:rsidP="00DE6A17">
            <w:pPr>
              <w:spacing w:after="0" w:line="259" w:lineRule="auto"/>
              <w:ind w:left="2" w:firstLine="0"/>
            </w:pPr>
            <w:r>
              <w:rPr>
                <w:sz w:val="22"/>
              </w:rPr>
              <w:t xml:space="preserve">Study Protocol Title </w:t>
            </w:r>
          </w:p>
        </w:tc>
        <w:tc>
          <w:tcPr>
            <w:tcW w:w="6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55A61E" w14:textId="77777777" w:rsidR="00DE6A17" w:rsidRDefault="00DE6A17" w:rsidP="00DE6A17">
            <w:pPr>
              <w:spacing w:after="0" w:line="259" w:lineRule="auto"/>
              <w:ind w:left="0" w:firstLine="0"/>
            </w:pPr>
            <w:r>
              <w:rPr>
                <w:sz w:val="22"/>
              </w:rPr>
              <w:t xml:space="preserve"> </w:t>
            </w:r>
          </w:p>
        </w:tc>
      </w:tr>
      <w:tr w:rsidR="00DE6A17" w14:paraId="74B179CE" w14:textId="77777777" w:rsidTr="00DE6A17">
        <w:trPr>
          <w:trHeight w:val="264"/>
        </w:trPr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35DA3A" w14:textId="77777777" w:rsidR="00DE6A17" w:rsidRDefault="00DE6A17" w:rsidP="00DE6A17">
            <w:pPr>
              <w:spacing w:after="0" w:line="259" w:lineRule="auto"/>
              <w:ind w:left="2" w:firstLine="0"/>
              <w:rPr>
                <w:sz w:val="22"/>
              </w:rPr>
            </w:pPr>
            <w:r>
              <w:rPr>
                <w:sz w:val="22"/>
              </w:rPr>
              <w:t>Principal Investigator/</w:t>
            </w:r>
          </w:p>
          <w:p w14:paraId="3301AE86" w14:textId="77777777" w:rsidR="00DE6A17" w:rsidRDefault="00DE6A17" w:rsidP="00DE6A17">
            <w:pPr>
              <w:spacing w:after="0" w:line="259" w:lineRule="auto"/>
              <w:ind w:left="2" w:firstLine="0"/>
            </w:pPr>
            <w:r>
              <w:rPr>
                <w:sz w:val="22"/>
              </w:rPr>
              <w:t xml:space="preserve">Lead Researcher </w:t>
            </w:r>
          </w:p>
        </w:tc>
        <w:tc>
          <w:tcPr>
            <w:tcW w:w="6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912125" w14:textId="77777777" w:rsidR="00DE6A17" w:rsidRDefault="00DE6A17" w:rsidP="00DE6A17">
            <w:pPr>
              <w:spacing w:after="0" w:line="259" w:lineRule="auto"/>
              <w:ind w:left="0" w:firstLine="0"/>
            </w:pPr>
          </w:p>
        </w:tc>
      </w:tr>
      <w:tr w:rsidR="00DE6A17" w14:paraId="1F5EC6AD" w14:textId="77777777" w:rsidTr="00DE6A17">
        <w:trPr>
          <w:trHeight w:val="516"/>
        </w:trPr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9ACD38" w14:textId="77777777" w:rsidR="00DE6A17" w:rsidRDefault="00DE6A17" w:rsidP="00DE6A17">
            <w:pPr>
              <w:spacing w:after="0" w:line="259" w:lineRule="auto"/>
              <w:ind w:left="2" w:firstLine="0"/>
            </w:pPr>
            <w:r>
              <w:rPr>
                <w:sz w:val="22"/>
              </w:rPr>
              <w:t xml:space="preserve">Primary Reviewers and Independent Consultant (if any) </w:t>
            </w:r>
          </w:p>
        </w:tc>
        <w:tc>
          <w:tcPr>
            <w:tcW w:w="6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BFC112" w14:textId="77777777" w:rsidR="00DE6A17" w:rsidRDefault="00DE6A17" w:rsidP="00DE6A17">
            <w:pPr>
              <w:spacing w:after="0" w:line="259" w:lineRule="auto"/>
              <w:ind w:left="0" w:right="51" w:firstLine="0"/>
            </w:pPr>
          </w:p>
        </w:tc>
      </w:tr>
      <w:tr w:rsidR="000742FF" w14:paraId="548D579E" w14:textId="77777777" w:rsidTr="00DE6A17">
        <w:trPr>
          <w:trHeight w:val="516"/>
        </w:trPr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A69A34" w14:textId="4D672B74" w:rsidR="000742FF" w:rsidRDefault="000742FF" w:rsidP="00DE6A17">
            <w:pPr>
              <w:spacing w:after="0" w:line="259" w:lineRule="auto"/>
              <w:ind w:left="2" w:firstLine="0"/>
              <w:rPr>
                <w:sz w:val="22"/>
              </w:rPr>
            </w:pPr>
            <w:r>
              <w:t xml:space="preserve">Initial Review Category </w:t>
            </w:r>
          </w:p>
        </w:tc>
        <w:tc>
          <w:tcPr>
            <w:tcW w:w="6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768306" w14:textId="77777777" w:rsidR="000742FF" w:rsidRDefault="000742FF" w:rsidP="00DE6A17">
            <w:pPr>
              <w:spacing w:after="0" w:line="259" w:lineRule="auto"/>
              <w:ind w:left="0" w:right="51" w:firstLine="0"/>
            </w:pPr>
          </w:p>
        </w:tc>
      </w:tr>
      <w:bookmarkEnd w:id="1"/>
    </w:tbl>
    <w:p w14:paraId="66A070F7" w14:textId="77777777" w:rsidR="00DE6A17" w:rsidRDefault="00DE6A17">
      <w:pPr>
        <w:ind w:left="1697"/>
      </w:pPr>
    </w:p>
    <w:p w14:paraId="5C1FF722" w14:textId="4166080D" w:rsidR="00DE6A17" w:rsidRDefault="00B60171">
      <w:pPr>
        <w:ind w:left="1697"/>
      </w:pPr>
      <w:r>
        <w:t xml:space="preserve">7.1.3.2 </w:t>
      </w:r>
      <w:r w:rsidR="00DE6A17">
        <w:t>Amendments requests</w:t>
      </w:r>
    </w:p>
    <w:p w14:paraId="369A5A56" w14:textId="4675ADFE" w:rsidR="00DE6A17" w:rsidRDefault="00B60171">
      <w:pPr>
        <w:ind w:left="1697"/>
      </w:pPr>
      <w:r>
        <w:t>7.1.3.3</w:t>
      </w:r>
      <w:r w:rsidR="00DE6A17">
        <w:t xml:space="preserve"> Deviation reports </w:t>
      </w:r>
    </w:p>
    <w:p w14:paraId="2715B980" w14:textId="533EA321" w:rsidR="00820391" w:rsidRDefault="00B60171" w:rsidP="00DE6A17">
      <w:pPr>
        <w:ind w:left="1697"/>
      </w:pPr>
      <w:r>
        <w:t xml:space="preserve">7.1.3.4 </w:t>
      </w:r>
      <w:r w:rsidR="00DE6A17">
        <w:t xml:space="preserve">RNE, SAE and SUSAR reports  </w:t>
      </w:r>
    </w:p>
    <w:p w14:paraId="077A2BBC" w14:textId="22B3ABAC" w:rsidR="00820391" w:rsidRDefault="00B60171">
      <w:pPr>
        <w:ind w:left="1697"/>
      </w:pPr>
      <w:r>
        <w:t xml:space="preserve">7.1.3.5 </w:t>
      </w:r>
      <w:r w:rsidR="00DE6A17">
        <w:t xml:space="preserve">Early termination applications/reports </w:t>
      </w:r>
    </w:p>
    <w:p w14:paraId="56060724" w14:textId="6FC9EC6B" w:rsidR="00DE6A17" w:rsidRDefault="00B60171" w:rsidP="00DE6A17">
      <w:pPr>
        <w:ind w:left="1697"/>
      </w:pPr>
      <w:r>
        <w:t xml:space="preserve">7.1.3.6 </w:t>
      </w:r>
      <w:r w:rsidR="00DE6A17">
        <w:t>Continuing review applications</w:t>
      </w:r>
    </w:p>
    <w:p w14:paraId="660C346D" w14:textId="20C1C5D1" w:rsidR="00820391" w:rsidRDefault="00B60171" w:rsidP="00DE6A17">
      <w:pPr>
        <w:pStyle w:val="Heading2"/>
        <w:ind w:left="10" w:right="4136"/>
      </w:pPr>
      <w:r>
        <w:t xml:space="preserve">7.1.3.7 Final </w:t>
      </w:r>
      <w:r w:rsidR="00DE6A17">
        <w:t>report</w:t>
      </w:r>
      <w:bookmarkEnd w:id="0"/>
      <w:r w:rsidR="00DE6A17">
        <w:t>s</w:t>
      </w:r>
    </w:p>
    <w:p w14:paraId="1F685A11" w14:textId="77777777" w:rsidR="00820391" w:rsidRDefault="00B60171">
      <w:pPr>
        <w:spacing w:after="0" w:line="259" w:lineRule="auto"/>
        <w:ind w:left="0" w:firstLine="0"/>
      </w:pPr>
      <w:r>
        <w:t xml:space="preserve"> </w:t>
      </w:r>
    </w:p>
    <w:p w14:paraId="0153FDA5" w14:textId="5C33A74D" w:rsidR="00820391" w:rsidRDefault="00B60171">
      <w:pPr>
        <w:pStyle w:val="Heading1"/>
        <w:ind w:left="816"/>
      </w:pPr>
      <w:r>
        <w:rPr>
          <w:i w:val="0"/>
        </w:rPr>
        <w:t xml:space="preserve">7.2 </w:t>
      </w:r>
      <w:r>
        <w:t>Report o</w:t>
      </w:r>
      <w:r w:rsidR="00DE6A17">
        <w:t xml:space="preserve">f approved </w:t>
      </w:r>
      <w:r>
        <w:t xml:space="preserve">expedited reviews </w:t>
      </w:r>
    </w:p>
    <w:p w14:paraId="2D4B1D98" w14:textId="78F29DCC" w:rsidR="00820391" w:rsidRDefault="00B60171" w:rsidP="00DE6A17">
      <w:pPr>
        <w:spacing w:after="0" w:line="259" w:lineRule="auto"/>
        <w:ind w:left="0" w:firstLine="0"/>
      </w:pPr>
      <w:r>
        <w:t xml:space="preserve"> </w:t>
      </w:r>
    </w:p>
    <w:p w14:paraId="09E92CB5" w14:textId="48917CF1" w:rsidR="00820391" w:rsidRDefault="00B60171" w:rsidP="00DE6A17">
      <w:pPr>
        <w:spacing w:after="0" w:line="259" w:lineRule="auto"/>
        <w:ind w:firstLine="689"/>
        <w:rPr>
          <w:sz w:val="22"/>
        </w:rPr>
      </w:pPr>
      <w:r>
        <w:rPr>
          <w:sz w:val="22"/>
        </w:rPr>
        <w:t>7.2.1 R</w:t>
      </w:r>
      <w:bookmarkStart w:id="2" w:name="_Hlk199149998"/>
      <w:r>
        <w:rPr>
          <w:sz w:val="22"/>
        </w:rPr>
        <w:t xml:space="preserve">eport </w:t>
      </w:r>
      <w:r w:rsidR="00DE6A17">
        <w:rPr>
          <w:sz w:val="22"/>
        </w:rPr>
        <w:t xml:space="preserve">of approved new protocols  </w:t>
      </w:r>
      <w:bookmarkEnd w:id="2"/>
    </w:p>
    <w:tbl>
      <w:tblPr>
        <w:tblStyle w:val="TableGrid"/>
        <w:tblW w:w="9386" w:type="dxa"/>
        <w:tblInd w:w="122" w:type="dxa"/>
        <w:tblCellMar>
          <w:top w:w="29" w:type="dxa"/>
          <w:left w:w="5" w:type="dxa"/>
          <w:right w:w="136" w:type="dxa"/>
        </w:tblCellMar>
        <w:tblLook w:val="04A0" w:firstRow="1" w:lastRow="0" w:firstColumn="1" w:lastColumn="0" w:noHBand="0" w:noVBand="1"/>
      </w:tblPr>
      <w:tblGrid>
        <w:gridCol w:w="2811"/>
        <w:gridCol w:w="6575"/>
      </w:tblGrid>
      <w:tr w:rsidR="00DE6A17" w14:paraId="09B21022" w14:textId="77777777" w:rsidTr="00944A8E">
        <w:trPr>
          <w:trHeight w:val="262"/>
        </w:trPr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3DD05D" w14:textId="77777777" w:rsidR="00DE6A17" w:rsidRDefault="00DE6A17" w:rsidP="00944A8E">
            <w:pPr>
              <w:spacing w:after="0" w:line="259" w:lineRule="auto"/>
              <w:ind w:left="2" w:firstLine="0"/>
            </w:pPr>
            <w:bookmarkStart w:id="3" w:name="_Hlk199150038"/>
            <w:r>
              <w:rPr>
                <w:sz w:val="22"/>
              </w:rPr>
              <w:t xml:space="preserve">PSURERC Code </w:t>
            </w:r>
          </w:p>
        </w:tc>
        <w:tc>
          <w:tcPr>
            <w:tcW w:w="6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6F3E34" w14:textId="77777777" w:rsidR="00DE6A17" w:rsidRDefault="00DE6A17" w:rsidP="00944A8E">
            <w:pPr>
              <w:spacing w:after="0" w:line="259" w:lineRule="auto"/>
              <w:ind w:left="0" w:firstLine="0"/>
            </w:pPr>
          </w:p>
        </w:tc>
      </w:tr>
      <w:tr w:rsidR="00DE6A17" w14:paraId="2157F146" w14:textId="77777777" w:rsidTr="00944A8E">
        <w:trPr>
          <w:trHeight w:val="516"/>
        </w:trPr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21A785" w14:textId="77777777" w:rsidR="00DE6A17" w:rsidRDefault="00DE6A17" w:rsidP="00944A8E">
            <w:pPr>
              <w:spacing w:after="0" w:line="259" w:lineRule="auto"/>
              <w:ind w:left="2" w:right="35" w:firstLine="0"/>
              <w:jc w:val="both"/>
            </w:pPr>
            <w:r>
              <w:rPr>
                <w:sz w:val="22"/>
              </w:rPr>
              <w:lastRenderedPageBreak/>
              <w:t xml:space="preserve">Study Protocol Title </w:t>
            </w:r>
          </w:p>
        </w:tc>
        <w:tc>
          <w:tcPr>
            <w:tcW w:w="6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245184" w14:textId="77777777" w:rsidR="00DE6A17" w:rsidRDefault="00DE6A17" w:rsidP="00944A8E">
            <w:pPr>
              <w:spacing w:after="0" w:line="259" w:lineRule="auto"/>
              <w:ind w:left="0" w:firstLine="0"/>
            </w:pPr>
          </w:p>
        </w:tc>
      </w:tr>
      <w:tr w:rsidR="00DE6A17" w14:paraId="6A51ADAC" w14:textId="77777777" w:rsidTr="00944A8E">
        <w:trPr>
          <w:trHeight w:val="516"/>
        </w:trPr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FC65F" w14:textId="77777777" w:rsidR="00DE6A17" w:rsidRDefault="00DE6A17" w:rsidP="00944A8E">
            <w:pPr>
              <w:spacing w:after="0" w:line="259" w:lineRule="auto"/>
              <w:ind w:left="2" w:firstLine="0"/>
            </w:pPr>
            <w:r>
              <w:rPr>
                <w:sz w:val="22"/>
              </w:rPr>
              <w:t xml:space="preserve">Study Protocol Submission Date </w:t>
            </w:r>
          </w:p>
        </w:tc>
        <w:tc>
          <w:tcPr>
            <w:tcW w:w="6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FA1057" w14:textId="77777777" w:rsidR="00DE6A17" w:rsidRDefault="00DE6A17" w:rsidP="00944A8E">
            <w:pPr>
              <w:spacing w:after="0" w:line="259" w:lineRule="auto"/>
              <w:ind w:left="0" w:firstLine="0"/>
            </w:pPr>
          </w:p>
        </w:tc>
      </w:tr>
      <w:tr w:rsidR="00DE6A17" w14:paraId="2519E55C" w14:textId="77777777" w:rsidTr="00944A8E">
        <w:trPr>
          <w:trHeight w:val="264"/>
        </w:trPr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80980B" w14:textId="77777777" w:rsidR="00DE6A17" w:rsidRDefault="00DE6A17" w:rsidP="00944A8E">
            <w:pPr>
              <w:spacing w:after="0" w:line="259" w:lineRule="auto"/>
              <w:ind w:left="2" w:firstLine="0"/>
              <w:rPr>
                <w:sz w:val="22"/>
              </w:rPr>
            </w:pPr>
            <w:r>
              <w:rPr>
                <w:sz w:val="22"/>
              </w:rPr>
              <w:t>Principal Investigator/</w:t>
            </w:r>
          </w:p>
          <w:p w14:paraId="1255C1CE" w14:textId="77777777" w:rsidR="00DE6A17" w:rsidRDefault="00DE6A17" w:rsidP="00944A8E">
            <w:pPr>
              <w:spacing w:after="0" w:line="259" w:lineRule="auto"/>
              <w:ind w:left="2" w:firstLine="0"/>
            </w:pPr>
            <w:r>
              <w:rPr>
                <w:sz w:val="22"/>
              </w:rPr>
              <w:t xml:space="preserve">Lead Researcher </w:t>
            </w:r>
          </w:p>
        </w:tc>
        <w:tc>
          <w:tcPr>
            <w:tcW w:w="6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F8AD36" w14:textId="77777777" w:rsidR="00DE6A17" w:rsidRDefault="00DE6A17" w:rsidP="00944A8E">
            <w:pPr>
              <w:spacing w:after="0" w:line="259" w:lineRule="auto"/>
              <w:ind w:left="0" w:firstLine="0"/>
            </w:pPr>
          </w:p>
        </w:tc>
      </w:tr>
      <w:tr w:rsidR="00DE6A17" w14:paraId="0CD9E49D" w14:textId="77777777" w:rsidTr="00944A8E">
        <w:trPr>
          <w:trHeight w:val="516"/>
        </w:trPr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0ADE5" w14:textId="77777777" w:rsidR="00DE6A17" w:rsidRDefault="00DE6A17" w:rsidP="00944A8E">
            <w:pPr>
              <w:spacing w:after="0" w:line="259" w:lineRule="auto"/>
              <w:ind w:left="2" w:firstLine="0"/>
            </w:pPr>
            <w:r>
              <w:rPr>
                <w:sz w:val="22"/>
              </w:rPr>
              <w:t xml:space="preserve">Primary Reviewers and Independent Consultant (if any) </w:t>
            </w:r>
          </w:p>
        </w:tc>
        <w:tc>
          <w:tcPr>
            <w:tcW w:w="6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9C2239" w14:textId="77777777" w:rsidR="00DE6A17" w:rsidRDefault="00DE6A17" w:rsidP="00944A8E">
            <w:pPr>
              <w:spacing w:after="0" w:line="259" w:lineRule="auto"/>
              <w:ind w:left="0" w:firstLine="0"/>
            </w:pPr>
          </w:p>
        </w:tc>
      </w:tr>
      <w:tr w:rsidR="00DE6A17" w14:paraId="4A64E53B" w14:textId="77777777" w:rsidTr="00944A8E">
        <w:trPr>
          <w:trHeight w:val="262"/>
        </w:trPr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2410E9" w14:textId="77777777" w:rsidR="00DE6A17" w:rsidRDefault="00DE6A17" w:rsidP="00944A8E">
            <w:pPr>
              <w:spacing w:after="0" w:line="259" w:lineRule="auto"/>
              <w:ind w:left="2" w:firstLine="0"/>
            </w:pPr>
            <w:r>
              <w:rPr>
                <w:sz w:val="22"/>
              </w:rPr>
              <w:t xml:space="preserve">Technical Review </w:t>
            </w:r>
          </w:p>
        </w:tc>
        <w:tc>
          <w:tcPr>
            <w:tcW w:w="6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A9851F" w14:textId="77777777" w:rsidR="00DE6A17" w:rsidRDefault="00DE6A17" w:rsidP="00944A8E">
            <w:pPr>
              <w:spacing w:after="0" w:line="259" w:lineRule="auto"/>
              <w:ind w:left="0" w:firstLine="0"/>
            </w:pPr>
          </w:p>
        </w:tc>
      </w:tr>
      <w:tr w:rsidR="00DE6A17" w14:paraId="6C37F549" w14:textId="77777777" w:rsidTr="00944A8E">
        <w:trPr>
          <w:trHeight w:val="264"/>
        </w:trPr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BAE2A6" w14:textId="77777777" w:rsidR="00DE6A17" w:rsidRDefault="00DE6A17" w:rsidP="00944A8E">
            <w:pPr>
              <w:spacing w:after="0" w:line="259" w:lineRule="auto"/>
              <w:ind w:left="2" w:firstLine="0"/>
            </w:pPr>
            <w:r>
              <w:rPr>
                <w:sz w:val="22"/>
              </w:rPr>
              <w:t xml:space="preserve">Funding Agency/CRO </w:t>
            </w:r>
          </w:p>
        </w:tc>
        <w:tc>
          <w:tcPr>
            <w:tcW w:w="6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95C874" w14:textId="77777777" w:rsidR="00DE6A17" w:rsidRDefault="00DE6A17" w:rsidP="00944A8E">
            <w:pPr>
              <w:spacing w:after="0" w:line="259" w:lineRule="auto"/>
              <w:ind w:left="0" w:firstLine="0"/>
            </w:pPr>
          </w:p>
        </w:tc>
      </w:tr>
      <w:tr w:rsidR="00DE6A17" w14:paraId="1FADD9FF" w14:textId="77777777" w:rsidTr="00944A8E">
        <w:trPr>
          <w:trHeight w:val="264"/>
        </w:trPr>
        <w:tc>
          <w:tcPr>
            <w:tcW w:w="28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C9E822" w14:textId="77777777" w:rsidR="00DE6A17" w:rsidRDefault="00DE6A17" w:rsidP="00944A8E">
            <w:pPr>
              <w:spacing w:after="0" w:line="259" w:lineRule="auto"/>
              <w:ind w:left="2" w:firstLine="0"/>
            </w:pPr>
            <w:r>
              <w:rPr>
                <w:sz w:val="22"/>
              </w:rPr>
              <w:t xml:space="preserve">Time Allotment </w:t>
            </w:r>
          </w:p>
        </w:tc>
        <w:tc>
          <w:tcPr>
            <w:tcW w:w="6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DB2883" w14:textId="77777777" w:rsidR="00DE6A17" w:rsidRDefault="00DE6A17" w:rsidP="00944A8E">
            <w:pPr>
              <w:spacing w:after="0" w:line="259" w:lineRule="auto"/>
              <w:ind w:left="0" w:firstLine="0"/>
            </w:pPr>
          </w:p>
        </w:tc>
      </w:tr>
      <w:bookmarkEnd w:id="3"/>
    </w:tbl>
    <w:p w14:paraId="2658BC55" w14:textId="77777777" w:rsidR="00DE6A17" w:rsidRDefault="00DE6A17" w:rsidP="00DE6A17">
      <w:pPr>
        <w:spacing w:after="0" w:line="259" w:lineRule="auto"/>
        <w:ind w:firstLine="689"/>
      </w:pPr>
    </w:p>
    <w:p w14:paraId="5164CC4F" w14:textId="33183723" w:rsidR="00820391" w:rsidRDefault="00DE6A17" w:rsidP="00DE6A17">
      <w:pPr>
        <w:spacing w:after="0" w:line="259" w:lineRule="auto"/>
        <w:ind w:left="0" w:right="3072" w:firstLine="111"/>
        <w:jc w:val="center"/>
      </w:pPr>
      <w:r>
        <w:rPr>
          <w:sz w:val="22"/>
        </w:rPr>
        <w:t xml:space="preserve">   </w:t>
      </w:r>
      <w:bookmarkStart w:id="4" w:name="_Hlk199150114"/>
      <w:r w:rsidR="00B60171">
        <w:rPr>
          <w:sz w:val="22"/>
        </w:rPr>
        <w:t xml:space="preserve">7.2.2 Report </w:t>
      </w:r>
      <w:r>
        <w:rPr>
          <w:sz w:val="22"/>
        </w:rPr>
        <w:t>of</w:t>
      </w:r>
      <w:r w:rsidR="00B60171">
        <w:rPr>
          <w:sz w:val="22"/>
        </w:rPr>
        <w:t xml:space="preserve"> </w:t>
      </w:r>
      <w:r>
        <w:rPr>
          <w:sz w:val="22"/>
        </w:rPr>
        <w:t>approved post-approval submissions</w:t>
      </w:r>
    </w:p>
    <w:p w14:paraId="22FEC127" w14:textId="23C93D73" w:rsidR="00820391" w:rsidRDefault="00B60171">
      <w:pPr>
        <w:ind w:left="1277"/>
      </w:pPr>
      <w:bookmarkStart w:id="5" w:name="_Hlk199150136"/>
      <w:bookmarkEnd w:id="4"/>
      <w:r>
        <w:t xml:space="preserve">7.2.2.1 </w:t>
      </w:r>
      <w:r w:rsidR="00DE6A17">
        <w:t xml:space="preserve">Approved progress reports </w:t>
      </w:r>
    </w:p>
    <w:tbl>
      <w:tblPr>
        <w:tblStyle w:val="TableGrid"/>
        <w:tblpPr w:leftFromText="180" w:rightFromText="180" w:vertAnchor="text" w:tblpY="-2"/>
        <w:tblW w:w="9585" w:type="dxa"/>
        <w:tblInd w:w="0" w:type="dxa"/>
        <w:tblCellMar>
          <w:top w:w="29" w:type="dxa"/>
          <w:left w:w="5" w:type="dxa"/>
          <w:right w:w="115" w:type="dxa"/>
        </w:tblCellMar>
        <w:tblLook w:val="04A0" w:firstRow="1" w:lastRow="0" w:firstColumn="1" w:lastColumn="0" w:noHBand="0" w:noVBand="1"/>
      </w:tblPr>
      <w:tblGrid>
        <w:gridCol w:w="2871"/>
        <w:gridCol w:w="6714"/>
      </w:tblGrid>
      <w:tr w:rsidR="00DE6A17" w14:paraId="1973C841" w14:textId="77777777" w:rsidTr="00944A8E">
        <w:trPr>
          <w:trHeight w:val="264"/>
        </w:trPr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5A6851" w14:textId="77777777" w:rsidR="00DE6A17" w:rsidRDefault="00DE6A17" w:rsidP="00944A8E">
            <w:pPr>
              <w:spacing w:after="0" w:line="259" w:lineRule="auto"/>
              <w:ind w:left="2" w:firstLine="0"/>
            </w:pPr>
            <w:bookmarkStart w:id="6" w:name="_Hlk199150152"/>
            <w:bookmarkEnd w:id="5"/>
            <w:r>
              <w:rPr>
                <w:sz w:val="22"/>
              </w:rPr>
              <w:t xml:space="preserve">PSURERC Code </w:t>
            </w:r>
          </w:p>
        </w:tc>
        <w:tc>
          <w:tcPr>
            <w:tcW w:w="6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60CBB6" w14:textId="77777777" w:rsidR="00DE6A17" w:rsidRDefault="00DE6A17" w:rsidP="00944A8E">
            <w:pPr>
              <w:spacing w:after="0" w:line="259" w:lineRule="auto"/>
              <w:ind w:left="0" w:firstLine="0"/>
            </w:pPr>
          </w:p>
        </w:tc>
      </w:tr>
      <w:tr w:rsidR="00DE6A17" w14:paraId="343C10F3" w14:textId="77777777" w:rsidTr="00944A8E">
        <w:trPr>
          <w:trHeight w:val="516"/>
        </w:trPr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D635DD" w14:textId="77777777" w:rsidR="00DE6A17" w:rsidRDefault="00DE6A17" w:rsidP="00944A8E">
            <w:pPr>
              <w:spacing w:after="0" w:line="259" w:lineRule="auto"/>
              <w:ind w:left="2" w:firstLine="0"/>
            </w:pPr>
            <w:r>
              <w:rPr>
                <w:sz w:val="22"/>
              </w:rPr>
              <w:t xml:space="preserve">Study Protocol Approval Date/s </w:t>
            </w:r>
          </w:p>
        </w:tc>
        <w:tc>
          <w:tcPr>
            <w:tcW w:w="6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DD275D" w14:textId="77777777" w:rsidR="00DE6A17" w:rsidRDefault="00DE6A17" w:rsidP="00944A8E">
            <w:pPr>
              <w:spacing w:after="0" w:line="259" w:lineRule="auto"/>
              <w:ind w:left="0" w:firstLine="0"/>
            </w:pPr>
          </w:p>
        </w:tc>
      </w:tr>
      <w:tr w:rsidR="00DE6A17" w14:paraId="1F4AD944" w14:textId="77777777" w:rsidTr="00944A8E">
        <w:trPr>
          <w:trHeight w:val="406"/>
        </w:trPr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62FEFC" w14:textId="77777777" w:rsidR="00DE6A17" w:rsidRDefault="00DE6A17" w:rsidP="00944A8E">
            <w:pPr>
              <w:spacing w:after="0" w:line="259" w:lineRule="auto"/>
              <w:ind w:left="2" w:firstLine="0"/>
            </w:pPr>
            <w:r>
              <w:rPr>
                <w:sz w:val="22"/>
              </w:rPr>
              <w:t xml:space="preserve">Report/Application Date </w:t>
            </w:r>
          </w:p>
        </w:tc>
        <w:tc>
          <w:tcPr>
            <w:tcW w:w="6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DCF90B" w14:textId="77777777" w:rsidR="00DE6A17" w:rsidRDefault="00DE6A17" w:rsidP="00944A8E">
            <w:pPr>
              <w:spacing w:after="0" w:line="259" w:lineRule="auto"/>
              <w:ind w:left="0" w:firstLine="0"/>
            </w:pPr>
          </w:p>
        </w:tc>
      </w:tr>
      <w:tr w:rsidR="00DE6A17" w14:paraId="1899E92A" w14:textId="77777777" w:rsidTr="00944A8E">
        <w:trPr>
          <w:trHeight w:val="262"/>
        </w:trPr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7DB702" w14:textId="77777777" w:rsidR="00DE6A17" w:rsidRDefault="00DE6A17" w:rsidP="00944A8E">
            <w:pPr>
              <w:spacing w:after="0" w:line="259" w:lineRule="auto"/>
              <w:ind w:left="2" w:firstLine="0"/>
            </w:pPr>
            <w:r>
              <w:rPr>
                <w:sz w:val="22"/>
              </w:rPr>
              <w:t xml:space="preserve">Study Protocol Title </w:t>
            </w:r>
          </w:p>
        </w:tc>
        <w:tc>
          <w:tcPr>
            <w:tcW w:w="6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E28F23" w14:textId="77777777" w:rsidR="00DE6A17" w:rsidRDefault="00DE6A17" w:rsidP="00944A8E">
            <w:pPr>
              <w:spacing w:after="0" w:line="259" w:lineRule="auto"/>
              <w:ind w:left="0" w:firstLine="0"/>
            </w:pPr>
            <w:r>
              <w:rPr>
                <w:sz w:val="22"/>
              </w:rPr>
              <w:t xml:space="preserve"> </w:t>
            </w:r>
          </w:p>
        </w:tc>
      </w:tr>
      <w:tr w:rsidR="00DE6A17" w14:paraId="571BB942" w14:textId="77777777" w:rsidTr="00944A8E">
        <w:trPr>
          <w:trHeight w:val="264"/>
        </w:trPr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92B39E" w14:textId="77777777" w:rsidR="00DE6A17" w:rsidRDefault="00DE6A17" w:rsidP="00944A8E">
            <w:pPr>
              <w:spacing w:after="0" w:line="259" w:lineRule="auto"/>
              <w:ind w:left="2" w:firstLine="0"/>
              <w:rPr>
                <w:sz w:val="22"/>
              </w:rPr>
            </w:pPr>
            <w:r>
              <w:rPr>
                <w:sz w:val="22"/>
              </w:rPr>
              <w:t>Principal Investigator/</w:t>
            </w:r>
          </w:p>
          <w:p w14:paraId="0E01998E" w14:textId="77777777" w:rsidR="00DE6A17" w:rsidRDefault="00DE6A17" w:rsidP="00944A8E">
            <w:pPr>
              <w:spacing w:after="0" w:line="259" w:lineRule="auto"/>
              <w:ind w:left="2" w:firstLine="0"/>
            </w:pPr>
            <w:r>
              <w:rPr>
                <w:sz w:val="22"/>
              </w:rPr>
              <w:t xml:space="preserve">Lead Researcher </w:t>
            </w:r>
          </w:p>
        </w:tc>
        <w:tc>
          <w:tcPr>
            <w:tcW w:w="6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6C984D" w14:textId="77777777" w:rsidR="00DE6A17" w:rsidRDefault="00DE6A17" w:rsidP="00944A8E">
            <w:pPr>
              <w:spacing w:after="0" w:line="259" w:lineRule="auto"/>
              <w:ind w:left="0" w:firstLine="0"/>
            </w:pPr>
          </w:p>
        </w:tc>
      </w:tr>
      <w:tr w:rsidR="00DE6A17" w14:paraId="5808E659" w14:textId="77777777" w:rsidTr="00944A8E">
        <w:trPr>
          <w:trHeight w:val="516"/>
        </w:trPr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9EF968" w14:textId="77777777" w:rsidR="00DE6A17" w:rsidRDefault="00DE6A17" w:rsidP="00944A8E">
            <w:pPr>
              <w:spacing w:after="0" w:line="259" w:lineRule="auto"/>
              <w:ind w:left="2" w:firstLine="0"/>
            </w:pPr>
            <w:r>
              <w:rPr>
                <w:sz w:val="22"/>
              </w:rPr>
              <w:t xml:space="preserve">Primary Reviewers and Independent Consultant (if any) </w:t>
            </w:r>
          </w:p>
        </w:tc>
        <w:tc>
          <w:tcPr>
            <w:tcW w:w="6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D30238" w14:textId="77777777" w:rsidR="00DE6A17" w:rsidRDefault="00DE6A17" w:rsidP="00944A8E">
            <w:pPr>
              <w:spacing w:after="0" w:line="259" w:lineRule="auto"/>
              <w:ind w:left="0" w:right="51" w:firstLine="0"/>
            </w:pPr>
          </w:p>
        </w:tc>
      </w:tr>
      <w:bookmarkEnd w:id="6"/>
    </w:tbl>
    <w:p w14:paraId="216532CB" w14:textId="77777777" w:rsidR="00DE6A17" w:rsidRDefault="00DE6A17">
      <w:pPr>
        <w:ind w:left="1277"/>
      </w:pPr>
    </w:p>
    <w:p w14:paraId="7582B870" w14:textId="0889F063" w:rsidR="00DE6A17" w:rsidRDefault="00B60171">
      <w:pPr>
        <w:ind w:left="1277"/>
      </w:pPr>
      <w:bookmarkStart w:id="7" w:name="_Hlk199150168"/>
      <w:r>
        <w:t xml:space="preserve">7.2.2.2 </w:t>
      </w:r>
      <w:r w:rsidR="00DE6A17">
        <w:t>Approved amendments request</w:t>
      </w:r>
    </w:p>
    <w:p w14:paraId="2EFD9011" w14:textId="27A1DB90" w:rsidR="00820391" w:rsidRDefault="00B60171" w:rsidP="00DE6A17">
      <w:pPr>
        <w:ind w:left="1277"/>
      </w:pPr>
      <w:r>
        <w:t xml:space="preserve">7.2.2.3 </w:t>
      </w:r>
      <w:r w:rsidR="00DE6A17">
        <w:t xml:space="preserve">Approved deviation reports </w:t>
      </w:r>
    </w:p>
    <w:p w14:paraId="508CAEAC" w14:textId="4EE58B49" w:rsidR="00820391" w:rsidRDefault="00B60171" w:rsidP="00DE6A17">
      <w:pPr>
        <w:ind w:left="1276"/>
      </w:pPr>
      <w:r>
        <w:t>7.2.2.4</w:t>
      </w:r>
      <w:r w:rsidR="00DE6A17">
        <w:t xml:space="preserve"> Approved</w:t>
      </w:r>
      <w:r>
        <w:t xml:space="preserve"> RNE Reports </w:t>
      </w:r>
    </w:p>
    <w:p w14:paraId="4015D5CD" w14:textId="19B09611" w:rsidR="00820391" w:rsidRDefault="00B60171" w:rsidP="00DE6A17">
      <w:pPr>
        <w:ind w:left="1276"/>
      </w:pPr>
      <w:r>
        <w:t xml:space="preserve">7.2.2.5 </w:t>
      </w:r>
      <w:r w:rsidR="00DE6A17">
        <w:t xml:space="preserve">Approved early termination reports   </w:t>
      </w:r>
    </w:p>
    <w:p w14:paraId="20B7E0BB" w14:textId="5E7AB09A" w:rsidR="00820391" w:rsidRDefault="00B60171" w:rsidP="00DE6A17">
      <w:pPr>
        <w:ind w:left="1276"/>
      </w:pPr>
      <w:r>
        <w:t xml:space="preserve">7.2.2.6 </w:t>
      </w:r>
      <w:r w:rsidR="00DE6A17">
        <w:t xml:space="preserve">Approved continuing review applications  </w:t>
      </w:r>
    </w:p>
    <w:p w14:paraId="493535CF" w14:textId="38DAA9F5" w:rsidR="00820391" w:rsidRDefault="00B60171" w:rsidP="00DE6A17">
      <w:pPr>
        <w:ind w:left="1276"/>
      </w:pPr>
      <w:r>
        <w:t xml:space="preserve">7.2.2.7 </w:t>
      </w:r>
      <w:r w:rsidR="00DE6A17">
        <w:t>Approved final reports</w:t>
      </w:r>
      <w:r w:rsidR="00DE6A17">
        <w:rPr>
          <w:sz w:val="22"/>
        </w:rPr>
        <w:t xml:space="preserve"> </w:t>
      </w:r>
    </w:p>
    <w:bookmarkEnd w:id="7"/>
    <w:p w14:paraId="195E11CE" w14:textId="77777777" w:rsidR="00820391" w:rsidRDefault="00B6017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48DDC9E0" w14:textId="6CD54584" w:rsidR="00820391" w:rsidRDefault="00B60171">
      <w:pPr>
        <w:pStyle w:val="Heading1"/>
        <w:ind w:left="816"/>
      </w:pPr>
      <w:bookmarkStart w:id="8" w:name="_Hlk199150207"/>
      <w:r>
        <w:rPr>
          <w:i w:val="0"/>
        </w:rPr>
        <w:t xml:space="preserve">7.3 </w:t>
      </w:r>
      <w:r>
        <w:t xml:space="preserve">Report on </w:t>
      </w:r>
      <w:r w:rsidR="00DE6A17">
        <w:t xml:space="preserve">exemptions from review protocols  </w:t>
      </w:r>
    </w:p>
    <w:bookmarkEnd w:id="8"/>
    <w:p w14:paraId="7F967F7F" w14:textId="77777777" w:rsidR="00820391" w:rsidRDefault="00B60171">
      <w:pPr>
        <w:spacing w:after="0" w:line="259" w:lineRule="auto"/>
        <w:ind w:left="1202" w:firstLine="0"/>
      </w:pPr>
      <w:r>
        <w:rPr>
          <w:b/>
          <w:i/>
        </w:rPr>
        <w:t xml:space="preserve"> </w:t>
      </w:r>
    </w:p>
    <w:p w14:paraId="4BA62545" w14:textId="224E5662" w:rsidR="00820391" w:rsidRDefault="00B60171">
      <w:pPr>
        <w:ind w:left="1212"/>
      </w:pPr>
      <w:bookmarkStart w:id="9" w:name="_Hlk191554521"/>
      <w:bookmarkStart w:id="10" w:name="_Hlk199150225"/>
      <w:r>
        <w:t xml:space="preserve">7.3.1 </w:t>
      </w:r>
      <w:r w:rsidR="00DE6A17">
        <w:t xml:space="preserve">Exempted new protocols </w:t>
      </w:r>
    </w:p>
    <w:tbl>
      <w:tblPr>
        <w:tblStyle w:val="TableGrid"/>
        <w:tblpPr w:leftFromText="180" w:rightFromText="180" w:vertAnchor="text" w:tblpY="-2"/>
        <w:tblW w:w="9585" w:type="dxa"/>
        <w:tblInd w:w="0" w:type="dxa"/>
        <w:tblCellMar>
          <w:top w:w="29" w:type="dxa"/>
          <w:left w:w="5" w:type="dxa"/>
          <w:right w:w="115" w:type="dxa"/>
        </w:tblCellMar>
        <w:tblLook w:val="04A0" w:firstRow="1" w:lastRow="0" w:firstColumn="1" w:lastColumn="0" w:noHBand="0" w:noVBand="1"/>
      </w:tblPr>
      <w:tblGrid>
        <w:gridCol w:w="2871"/>
        <w:gridCol w:w="6714"/>
      </w:tblGrid>
      <w:tr w:rsidR="00DE6A17" w14:paraId="43CC08C9" w14:textId="77777777" w:rsidTr="00944A8E">
        <w:trPr>
          <w:trHeight w:val="264"/>
        </w:trPr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093C43" w14:textId="77777777" w:rsidR="00DE6A17" w:rsidRDefault="00DE6A17" w:rsidP="00944A8E">
            <w:pPr>
              <w:spacing w:after="0" w:line="259" w:lineRule="auto"/>
              <w:ind w:left="2" w:firstLine="0"/>
            </w:pPr>
            <w:r>
              <w:rPr>
                <w:sz w:val="22"/>
              </w:rPr>
              <w:t xml:space="preserve">PSURERC Code </w:t>
            </w:r>
          </w:p>
        </w:tc>
        <w:tc>
          <w:tcPr>
            <w:tcW w:w="6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599C3F" w14:textId="77777777" w:rsidR="00DE6A17" w:rsidRDefault="00DE6A17" w:rsidP="00944A8E">
            <w:pPr>
              <w:spacing w:after="0" w:line="259" w:lineRule="auto"/>
              <w:ind w:left="0" w:firstLine="0"/>
            </w:pPr>
          </w:p>
        </w:tc>
      </w:tr>
      <w:tr w:rsidR="00DE6A17" w14:paraId="300FDE1A" w14:textId="77777777" w:rsidTr="00944A8E">
        <w:trPr>
          <w:trHeight w:val="516"/>
        </w:trPr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79D014" w14:textId="21399C37" w:rsidR="00DE6A17" w:rsidRDefault="00DE6A17" w:rsidP="00944A8E">
            <w:pPr>
              <w:spacing w:after="0" w:line="259" w:lineRule="auto"/>
              <w:ind w:left="2" w:firstLine="0"/>
            </w:pPr>
            <w:r>
              <w:rPr>
                <w:sz w:val="22"/>
              </w:rPr>
              <w:t xml:space="preserve">Study Protocol Exemption Date </w:t>
            </w:r>
          </w:p>
        </w:tc>
        <w:tc>
          <w:tcPr>
            <w:tcW w:w="6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304690" w14:textId="77777777" w:rsidR="00DE6A17" w:rsidRDefault="00DE6A17" w:rsidP="00944A8E">
            <w:pPr>
              <w:spacing w:after="0" w:line="259" w:lineRule="auto"/>
              <w:ind w:left="0" w:firstLine="0"/>
            </w:pPr>
          </w:p>
        </w:tc>
      </w:tr>
      <w:tr w:rsidR="00DE6A17" w14:paraId="486025B5" w14:textId="77777777" w:rsidTr="00944A8E">
        <w:trPr>
          <w:trHeight w:val="406"/>
        </w:trPr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C8527A" w14:textId="0A20F0BE" w:rsidR="00DE6A17" w:rsidRDefault="00DE6A17" w:rsidP="00DE6A17">
            <w:pPr>
              <w:spacing w:after="0" w:line="259" w:lineRule="auto"/>
              <w:ind w:left="0" w:firstLine="0"/>
            </w:pPr>
            <w:r>
              <w:rPr>
                <w:sz w:val="22"/>
              </w:rPr>
              <w:t xml:space="preserve">Application Date </w:t>
            </w:r>
          </w:p>
        </w:tc>
        <w:tc>
          <w:tcPr>
            <w:tcW w:w="6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10F3A6" w14:textId="77777777" w:rsidR="00DE6A17" w:rsidRDefault="00DE6A17" w:rsidP="00944A8E">
            <w:pPr>
              <w:spacing w:after="0" w:line="259" w:lineRule="auto"/>
              <w:ind w:left="0" w:firstLine="0"/>
            </w:pPr>
          </w:p>
        </w:tc>
      </w:tr>
      <w:tr w:rsidR="00DE6A17" w14:paraId="2630762A" w14:textId="77777777" w:rsidTr="00944A8E">
        <w:trPr>
          <w:trHeight w:val="262"/>
        </w:trPr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937B14" w14:textId="77777777" w:rsidR="00DE6A17" w:rsidRDefault="00DE6A17" w:rsidP="00944A8E">
            <w:pPr>
              <w:spacing w:after="0" w:line="259" w:lineRule="auto"/>
              <w:ind w:left="2" w:firstLine="0"/>
            </w:pPr>
            <w:r>
              <w:rPr>
                <w:sz w:val="22"/>
              </w:rPr>
              <w:t xml:space="preserve">Study Protocol Title </w:t>
            </w:r>
          </w:p>
        </w:tc>
        <w:tc>
          <w:tcPr>
            <w:tcW w:w="6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E57E70" w14:textId="77777777" w:rsidR="00DE6A17" w:rsidRDefault="00DE6A17" w:rsidP="00944A8E">
            <w:pPr>
              <w:spacing w:after="0" w:line="259" w:lineRule="auto"/>
              <w:ind w:left="0" w:firstLine="0"/>
            </w:pPr>
            <w:r>
              <w:rPr>
                <w:sz w:val="22"/>
              </w:rPr>
              <w:t xml:space="preserve"> </w:t>
            </w:r>
          </w:p>
        </w:tc>
      </w:tr>
      <w:tr w:rsidR="00DE6A17" w14:paraId="7AA11311" w14:textId="77777777" w:rsidTr="00944A8E">
        <w:trPr>
          <w:trHeight w:val="264"/>
        </w:trPr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31FD2E" w14:textId="77777777" w:rsidR="00DE6A17" w:rsidRDefault="00DE6A17" w:rsidP="00944A8E">
            <w:pPr>
              <w:spacing w:after="0" w:line="259" w:lineRule="auto"/>
              <w:ind w:left="2" w:firstLine="0"/>
              <w:rPr>
                <w:sz w:val="22"/>
              </w:rPr>
            </w:pPr>
            <w:r>
              <w:rPr>
                <w:sz w:val="22"/>
              </w:rPr>
              <w:t>Principal Investigator/</w:t>
            </w:r>
          </w:p>
          <w:p w14:paraId="14CA91F9" w14:textId="77777777" w:rsidR="00DE6A17" w:rsidRDefault="00DE6A17" w:rsidP="00944A8E">
            <w:pPr>
              <w:spacing w:after="0" w:line="259" w:lineRule="auto"/>
              <w:ind w:left="2" w:firstLine="0"/>
            </w:pPr>
            <w:r>
              <w:rPr>
                <w:sz w:val="22"/>
              </w:rPr>
              <w:t xml:space="preserve">Lead Researcher </w:t>
            </w:r>
          </w:p>
        </w:tc>
        <w:tc>
          <w:tcPr>
            <w:tcW w:w="6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4EC324" w14:textId="77777777" w:rsidR="00DE6A17" w:rsidRDefault="00DE6A17" w:rsidP="00944A8E">
            <w:pPr>
              <w:spacing w:after="0" w:line="259" w:lineRule="auto"/>
              <w:ind w:left="0" w:firstLine="0"/>
            </w:pPr>
          </w:p>
        </w:tc>
      </w:tr>
      <w:tr w:rsidR="00DE6A17" w14:paraId="2BCF597D" w14:textId="77777777" w:rsidTr="00944A8E">
        <w:trPr>
          <w:trHeight w:val="516"/>
        </w:trPr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656EF6" w14:textId="45FAC855" w:rsidR="00DE6A17" w:rsidRDefault="00DE6A17" w:rsidP="00944A8E">
            <w:pPr>
              <w:spacing w:after="0" w:line="259" w:lineRule="auto"/>
              <w:ind w:left="2" w:firstLine="0"/>
            </w:pPr>
            <w:r>
              <w:rPr>
                <w:sz w:val="22"/>
              </w:rPr>
              <w:t xml:space="preserve">Reasons for Exemption </w:t>
            </w:r>
          </w:p>
        </w:tc>
        <w:tc>
          <w:tcPr>
            <w:tcW w:w="6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5E898B" w14:textId="77777777" w:rsidR="00DE6A17" w:rsidRDefault="00DE6A17" w:rsidP="00944A8E">
            <w:pPr>
              <w:spacing w:after="0" w:line="259" w:lineRule="auto"/>
              <w:ind w:left="0" w:right="51" w:firstLine="0"/>
            </w:pPr>
          </w:p>
        </w:tc>
      </w:tr>
      <w:bookmarkEnd w:id="10"/>
    </w:tbl>
    <w:p w14:paraId="24B4AACD" w14:textId="77777777" w:rsidR="00DE6A17" w:rsidRDefault="00DE6A17">
      <w:pPr>
        <w:ind w:left="1212"/>
      </w:pPr>
    </w:p>
    <w:p w14:paraId="3F1946AF" w14:textId="4662D48E" w:rsidR="00DE6A17" w:rsidRDefault="00B60171">
      <w:pPr>
        <w:ind w:left="1212"/>
      </w:pPr>
      <w:bookmarkStart w:id="11" w:name="_Hlk199150264"/>
      <w:r>
        <w:t>7.3.</w:t>
      </w:r>
      <w:r w:rsidR="00DE6A17">
        <w:t>2 Exempted post-approval submissions</w:t>
      </w:r>
    </w:p>
    <w:tbl>
      <w:tblPr>
        <w:tblStyle w:val="TableGrid"/>
        <w:tblpPr w:leftFromText="180" w:rightFromText="180" w:vertAnchor="text" w:tblpY="-2"/>
        <w:tblW w:w="9585" w:type="dxa"/>
        <w:tblInd w:w="0" w:type="dxa"/>
        <w:tblCellMar>
          <w:top w:w="29" w:type="dxa"/>
          <w:left w:w="5" w:type="dxa"/>
          <w:right w:w="115" w:type="dxa"/>
        </w:tblCellMar>
        <w:tblLook w:val="04A0" w:firstRow="1" w:lastRow="0" w:firstColumn="1" w:lastColumn="0" w:noHBand="0" w:noVBand="1"/>
      </w:tblPr>
      <w:tblGrid>
        <w:gridCol w:w="2871"/>
        <w:gridCol w:w="6714"/>
      </w:tblGrid>
      <w:tr w:rsidR="00DE6A17" w14:paraId="1F253AA4" w14:textId="77777777" w:rsidTr="00944A8E">
        <w:trPr>
          <w:trHeight w:val="264"/>
        </w:trPr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0290CE" w14:textId="77777777" w:rsidR="00DE6A17" w:rsidRDefault="00DE6A17" w:rsidP="00944A8E">
            <w:pPr>
              <w:spacing w:after="0" w:line="259" w:lineRule="auto"/>
              <w:ind w:left="2" w:firstLine="0"/>
            </w:pPr>
            <w:r>
              <w:rPr>
                <w:sz w:val="22"/>
              </w:rPr>
              <w:lastRenderedPageBreak/>
              <w:t xml:space="preserve">PSURERC Code </w:t>
            </w:r>
          </w:p>
        </w:tc>
        <w:tc>
          <w:tcPr>
            <w:tcW w:w="6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79EA7A" w14:textId="77777777" w:rsidR="00DE6A17" w:rsidRDefault="00DE6A17" w:rsidP="00944A8E">
            <w:pPr>
              <w:spacing w:after="0" w:line="259" w:lineRule="auto"/>
              <w:ind w:left="0" w:firstLine="0"/>
            </w:pPr>
          </w:p>
        </w:tc>
      </w:tr>
      <w:tr w:rsidR="00DE6A17" w14:paraId="0D5FF54F" w14:textId="77777777" w:rsidTr="00944A8E">
        <w:trPr>
          <w:trHeight w:val="516"/>
        </w:trPr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4763C4" w14:textId="1494196E" w:rsidR="00DE6A17" w:rsidRDefault="00DE6A17" w:rsidP="00944A8E">
            <w:pPr>
              <w:spacing w:after="0" w:line="259" w:lineRule="auto"/>
              <w:ind w:left="2" w:firstLine="0"/>
            </w:pPr>
            <w:r>
              <w:rPr>
                <w:sz w:val="22"/>
              </w:rPr>
              <w:t xml:space="preserve">Exemption Date </w:t>
            </w:r>
          </w:p>
        </w:tc>
        <w:tc>
          <w:tcPr>
            <w:tcW w:w="6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CB4D44" w14:textId="77777777" w:rsidR="00DE6A17" w:rsidRDefault="00DE6A17" w:rsidP="00944A8E">
            <w:pPr>
              <w:spacing w:after="0" w:line="259" w:lineRule="auto"/>
              <w:ind w:left="0" w:firstLine="0"/>
            </w:pPr>
          </w:p>
        </w:tc>
      </w:tr>
      <w:tr w:rsidR="00DE6A17" w14:paraId="18BF5ECB" w14:textId="77777777" w:rsidTr="00944A8E">
        <w:trPr>
          <w:trHeight w:val="406"/>
        </w:trPr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5295BE" w14:textId="77777777" w:rsidR="00DE6A17" w:rsidRDefault="00DE6A17" w:rsidP="00944A8E">
            <w:pPr>
              <w:spacing w:after="0" w:line="259" w:lineRule="auto"/>
              <w:ind w:left="0" w:firstLine="0"/>
            </w:pPr>
            <w:r>
              <w:rPr>
                <w:sz w:val="22"/>
              </w:rPr>
              <w:t xml:space="preserve">Application Date </w:t>
            </w:r>
          </w:p>
        </w:tc>
        <w:tc>
          <w:tcPr>
            <w:tcW w:w="6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475CC9" w14:textId="77777777" w:rsidR="00DE6A17" w:rsidRDefault="00DE6A17" w:rsidP="00944A8E">
            <w:pPr>
              <w:spacing w:after="0" w:line="259" w:lineRule="auto"/>
              <w:ind w:left="0" w:firstLine="0"/>
            </w:pPr>
          </w:p>
        </w:tc>
      </w:tr>
      <w:tr w:rsidR="00DE6A17" w14:paraId="3EE4B379" w14:textId="77777777" w:rsidTr="00944A8E">
        <w:trPr>
          <w:trHeight w:val="262"/>
        </w:trPr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A44813" w14:textId="77777777" w:rsidR="00DE6A17" w:rsidRDefault="00DE6A17" w:rsidP="00944A8E">
            <w:pPr>
              <w:spacing w:after="0" w:line="259" w:lineRule="auto"/>
              <w:ind w:left="2" w:firstLine="0"/>
            </w:pPr>
            <w:r>
              <w:rPr>
                <w:sz w:val="22"/>
              </w:rPr>
              <w:t xml:space="preserve">Study Protocol Title </w:t>
            </w:r>
          </w:p>
        </w:tc>
        <w:tc>
          <w:tcPr>
            <w:tcW w:w="6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6DA877" w14:textId="77777777" w:rsidR="00DE6A17" w:rsidRDefault="00DE6A17" w:rsidP="00944A8E">
            <w:pPr>
              <w:spacing w:after="0" w:line="259" w:lineRule="auto"/>
              <w:ind w:left="0" w:firstLine="0"/>
            </w:pPr>
            <w:r>
              <w:rPr>
                <w:sz w:val="22"/>
              </w:rPr>
              <w:t xml:space="preserve"> </w:t>
            </w:r>
          </w:p>
        </w:tc>
      </w:tr>
      <w:tr w:rsidR="00DE6A17" w14:paraId="54698FB4" w14:textId="77777777" w:rsidTr="00944A8E">
        <w:trPr>
          <w:trHeight w:val="264"/>
        </w:trPr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C610E1" w14:textId="77777777" w:rsidR="00DE6A17" w:rsidRDefault="00DE6A17" w:rsidP="00944A8E">
            <w:pPr>
              <w:spacing w:after="0" w:line="259" w:lineRule="auto"/>
              <w:ind w:left="2" w:firstLine="0"/>
              <w:rPr>
                <w:sz w:val="22"/>
              </w:rPr>
            </w:pPr>
            <w:r>
              <w:rPr>
                <w:sz w:val="22"/>
              </w:rPr>
              <w:t>Principal Investigator/</w:t>
            </w:r>
          </w:p>
          <w:p w14:paraId="57828578" w14:textId="77777777" w:rsidR="00DE6A17" w:rsidRDefault="00DE6A17" w:rsidP="00944A8E">
            <w:pPr>
              <w:spacing w:after="0" w:line="259" w:lineRule="auto"/>
              <w:ind w:left="2" w:firstLine="0"/>
            </w:pPr>
            <w:r>
              <w:rPr>
                <w:sz w:val="22"/>
              </w:rPr>
              <w:t xml:space="preserve">Lead Researcher </w:t>
            </w:r>
          </w:p>
        </w:tc>
        <w:tc>
          <w:tcPr>
            <w:tcW w:w="6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471E7E" w14:textId="77777777" w:rsidR="00DE6A17" w:rsidRDefault="00DE6A17" w:rsidP="00944A8E">
            <w:pPr>
              <w:spacing w:after="0" w:line="259" w:lineRule="auto"/>
              <w:ind w:left="0" w:firstLine="0"/>
            </w:pPr>
          </w:p>
        </w:tc>
      </w:tr>
      <w:tr w:rsidR="00DE6A17" w14:paraId="7EA82B5A" w14:textId="77777777" w:rsidTr="00944A8E">
        <w:trPr>
          <w:trHeight w:val="516"/>
        </w:trPr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BAD49D" w14:textId="77777777" w:rsidR="00DE6A17" w:rsidRDefault="00DE6A17" w:rsidP="00944A8E">
            <w:pPr>
              <w:spacing w:after="0" w:line="259" w:lineRule="auto"/>
              <w:ind w:left="2" w:firstLine="0"/>
            </w:pPr>
            <w:r>
              <w:rPr>
                <w:sz w:val="22"/>
              </w:rPr>
              <w:t xml:space="preserve">Reasons for Exemption </w:t>
            </w:r>
          </w:p>
        </w:tc>
        <w:tc>
          <w:tcPr>
            <w:tcW w:w="6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7B7E46" w14:textId="77777777" w:rsidR="00DE6A17" w:rsidRDefault="00DE6A17" w:rsidP="00944A8E">
            <w:pPr>
              <w:spacing w:after="0" w:line="259" w:lineRule="auto"/>
              <w:ind w:left="0" w:right="51" w:firstLine="0"/>
            </w:pPr>
          </w:p>
        </w:tc>
      </w:tr>
    </w:tbl>
    <w:p w14:paraId="1E07A2F0" w14:textId="77777777" w:rsidR="00DE6A17" w:rsidRDefault="00DE6A17">
      <w:pPr>
        <w:ind w:left="1212"/>
      </w:pPr>
    </w:p>
    <w:bookmarkEnd w:id="11"/>
    <w:p w14:paraId="1F0E7BDE" w14:textId="0C1BBC16" w:rsidR="00820391" w:rsidRDefault="00B60171" w:rsidP="00DE6A17">
      <w:pPr>
        <w:ind w:left="1212"/>
      </w:pPr>
      <w:r>
        <w:t xml:space="preserve"> </w:t>
      </w:r>
      <w:r w:rsidR="00DE6A17">
        <w:tab/>
      </w:r>
      <w:bookmarkStart w:id="12" w:name="_Hlk199150297"/>
      <w:r w:rsidR="00DE6A17">
        <w:t>7.3.2.1 Exempted</w:t>
      </w:r>
      <w:r w:rsidR="00DE6A17" w:rsidRPr="00DE6A17">
        <w:t xml:space="preserve"> progress reports</w:t>
      </w:r>
    </w:p>
    <w:p w14:paraId="446CFA7C" w14:textId="05C38A0F" w:rsidR="00DE6A17" w:rsidRDefault="00DE6A17" w:rsidP="00DE6A17">
      <w:pPr>
        <w:ind w:left="1212"/>
      </w:pPr>
      <w:r>
        <w:tab/>
      </w:r>
      <w:r>
        <w:tab/>
        <w:t>7.3.2.2 Exempted</w:t>
      </w:r>
      <w:r w:rsidRPr="00DE6A17">
        <w:t xml:space="preserve"> amendments request</w:t>
      </w:r>
    </w:p>
    <w:p w14:paraId="55F2FFD9" w14:textId="2F7ECCE6" w:rsidR="00DE6A17" w:rsidRDefault="00DE6A17" w:rsidP="00DE6A17">
      <w:pPr>
        <w:ind w:left="1212"/>
      </w:pPr>
      <w:r>
        <w:tab/>
      </w:r>
      <w:r>
        <w:tab/>
        <w:t xml:space="preserve">7.3.2.3 </w:t>
      </w:r>
      <w:r w:rsidRPr="00DE6A17">
        <w:t>Exempted deviation reports</w:t>
      </w:r>
    </w:p>
    <w:p w14:paraId="2E8750EC" w14:textId="77777777" w:rsidR="00DE6A17" w:rsidRDefault="00DE6A17" w:rsidP="00DE6A17">
      <w:pPr>
        <w:ind w:left="1212"/>
      </w:pPr>
    </w:p>
    <w:bookmarkEnd w:id="9"/>
    <w:p w14:paraId="6C0F15F9" w14:textId="1A4890F0" w:rsidR="00820391" w:rsidRDefault="00DE6A17" w:rsidP="00DE6A17">
      <w:pPr>
        <w:spacing w:after="0" w:line="259" w:lineRule="auto"/>
        <w:rPr>
          <w:b/>
          <w:bCs/>
          <w:i/>
          <w:iCs/>
        </w:rPr>
      </w:pPr>
      <w:r>
        <w:tab/>
      </w:r>
      <w:r>
        <w:tab/>
      </w:r>
      <w:r w:rsidRPr="00DE6A17">
        <w:rPr>
          <w:b/>
          <w:bCs/>
          <w:i/>
          <w:iCs/>
        </w:rPr>
        <w:t xml:space="preserve">7.4 Report on site visits and other </w:t>
      </w:r>
      <w:r w:rsidRPr="00DE6A17">
        <w:rPr>
          <w:b/>
          <w:bCs/>
          <w:i/>
          <w:iCs/>
          <w:sz w:val="24"/>
        </w:rPr>
        <w:t>protocol-related activities</w:t>
      </w:r>
      <w:r w:rsidR="00B60171" w:rsidRPr="00DE6A17">
        <w:rPr>
          <w:b/>
          <w:bCs/>
          <w:i/>
          <w:iCs/>
        </w:rPr>
        <w:t xml:space="preserve"> </w:t>
      </w:r>
    </w:p>
    <w:p w14:paraId="6CED170F" w14:textId="77777777" w:rsidR="00DE6A17" w:rsidRPr="00DE6A17" w:rsidRDefault="00DE6A17" w:rsidP="00DE6A17">
      <w:pPr>
        <w:spacing w:after="0" w:line="259" w:lineRule="auto"/>
        <w:rPr>
          <w:b/>
          <w:bCs/>
          <w:i/>
          <w:iCs/>
        </w:rPr>
      </w:pPr>
    </w:p>
    <w:p w14:paraId="19CAD33E" w14:textId="77777777" w:rsidR="00820391" w:rsidRDefault="00B60171">
      <w:pPr>
        <w:numPr>
          <w:ilvl w:val="0"/>
          <w:numId w:val="2"/>
        </w:numPr>
        <w:spacing w:after="5" w:line="253" w:lineRule="auto"/>
        <w:ind w:left="342" w:hanging="254"/>
      </w:pPr>
      <w:r>
        <w:rPr>
          <w:b/>
        </w:rPr>
        <w:t xml:space="preserve">Other matters </w:t>
      </w:r>
    </w:p>
    <w:p w14:paraId="317A3378" w14:textId="77777777" w:rsidR="00820391" w:rsidRDefault="00B60171">
      <w:pPr>
        <w:numPr>
          <w:ilvl w:val="0"/>
          <w:numId w:val="2"/>
        </w:numPr>
        <w:spacing w:after="5" w:line="253" w:lineRule="auto"/>
        <w:ind w:left="342" w:hanging="254"/>
      </w:pPr>
      <w:r>
        <w:rPr>
          <w:b/>
        </w:rPr>
        <w:t xml:space="preserve">Adjournment </w:t>
      </w:r>
    </w:p>
    <w:p w14:paraId="38155910" w14:textId="77777777" w:rsidR="00820391" w:rsidRDefault="00B60171">
      <w:pPr>
        <w:spacing w:after="244" w:line="259" w:lineRule="auto"/>
        <w:ind w:left="101" w:firstLine="0"/>
      </w:pPr>
      <w:r>
        <w:t xml:space="preserve">  </w:t>
      </w:r>
    </w:p>
    <w:bookmarkEnd w:id="12"/>
    <w:p w14:paraId="260685D1" w14:textId="2925F42F" w:rsidR="00820391" w:rsidRDefault="00B60171">
      <w:pPr>
        <w:spacing w:after="251"/>
      </w:pPr>
      <w:r>
        <w:t xml:space="preserve">Prepared by: </w:t>
      </w:r>
    </w:p>
    <w:p w14:paraId="30157CC7" w14:textId="2CA65894" w:rsidR="00DE6A17" w:rsidRPr="00DE6A17" w:rsidRDefault="00DE6A17">
      <w:pPr>
        <w:spacing w:after="251"/>
        <w:rPr>
          <w:b/>
          <w:bCs/>
        </w:rPr>
      </w:pPr>
      <w:r w:rsidRPr="00DE6A17">
        <w:rPr>
          <w:b/>
          <w:bCs/>
        </w:rPr>
        <w:t>&lt;name and signature&gt;</w:t>
      </w:r>
    </w:p>
    <w:p w14:paraId="6DE1A8A4" w14:textId="77777777" w:rsidR="00820391" w:rsidRDefault="00B60171">
      <w:pPr>
        <w:ind w:left="113"/>
      </w:pPr>
      <w:r>
        <w:t xml:space="preserve">Committee Staff, PSU RERC </w:t>
      </w:r>
    </w:p>
    <w:p w14:paraId="050F92B8" w14:textId="77777777" w:rsidR="00820391" w:rsidRDefault="00B60171">
      <w:pPr>
        <w:spacing w:after="0" w:line="259" w:lineRule="auto"/>
        <w:ind w:left="103" w:firstLine="0"/>
      </w:pPr>
      <w:r>
        <w:t xml:space="preserve"> </w:t>
      </w:r>
    </w:p>
    <w:p w14:paraId="417C4920" w14:textId="77777777" w:rsidR="00820391" w:rsidRDefault="00B60171">
      <w:pPr>
        <w:ind w:left="113"/>
      </w:pPr>
      <w:r>
        <w:t xml:space="preserve">Endorsed by: </w:t>
      </w:r>
    </w:p>
    <w:p w14:paraId="580E37E0" w14:textId="77777777" w:rsidR="00820391" w:rsidRDefault="00B60171">
      <w:pPr>
        <w:spacing w:after="0" w:line="259" w:lineRule="auto"/>
        <w:ind w:left="103" w:firstLine="0"/>
      </w:pPr>
      <w:r>
        <w:t xml:space="preserve"> </w:t>
      </w:r>
    </w:p>
    <w:p w14:paraId="348271C1" w14:textId="77777777" w:rsidR="00820391" w:rsidRDefault="00B60171">
      <w:pPr>
        <w:spacing w:after="0" w:line="259" w:lineRule="auto"/>
        <w:ind w:left="103" w:firstLine="0"/>
      </w:pPr>
      <w:r>
        <w:t xml:space="preserve"> </w:t>
      </w:r>
    </w:p>
    <w:p w14:paraId="2ABDA58F" w14:textId="77777777" w:rsidR="00DE6A17" w:rsidRPr="00DE6A17" w:rsidRDefault="00DE6A17" w:rsidP="00DE6A17">
      <w:pPr>
        <w:spacing w:after="251"/>
        <w:rPr>
          <w:b/>
          <w:bCs/>
        </w:rPr>
      </w:pPr>
      <w:r w:rsidRPr="00DE6A17">
        <w:rPr>
          <w:b/>
          <w:bCs/>
        </w:rPr>
        <w:t>&lt;name and signature&gt;</w:t>
      </w:r>
    </w:p>
    <w:p w14:paraId="02121C39" w14:textId="10A03CA6" w:rsidR="00820391" w:rsidRDefault="00B60171">
      <w:pPr>
        <w:spacing w:after="254"/>
      </w:pPr>
      <w:r>
        <w:t xml:space="preserve">Committee Secretary, PSU RERC </w:t>
      </w:r>
    </w:p>
    <w:p w14:paraId="0BD171E7" w14:textId="77777777" w:rsidR="00820391" w:rsidRDefault="00B60171">
      <w:pPr>
        <w:spacing w:after="252"/>
      </w:pPr>
      <w:r>
        <w:t xml:space="preserve">Approved by: </w:t>
      </w:r>
    </w:p>
    <w:p w14:paraId="7D0B716D" w14:textId="77777777" w:rsidR="00820391" w:rsidRDefault="00B60171">
      <w:pPr>
        <w:spacing w:after="0" w:line="259" w:lineRule="auto"/>
        <w:ind w:left="103" w:firstLine="0"/>
      </w:pPr>
      <w:r>
        <w:t xml:space="preserve"> </w:t>
      </w:r>
    </w:p>
    <w:p w14:paraId="48851EB7" w14:textId="77777777" w:rsidR="00DE6A17" w:rsidRPr="00DE6A17" w:rsidRDefault="00DE6A17" w:rsidP="00DE6A17">
      <w:pPr>
        <w:spacing w:after="251"/>
        <w:rPr>
          <w:b/>
          <w:bCs/>
        </w:rPr>
      </w:pPr>
      <w:r w:rsidRPr="00DE6A17">
        <w:rPr>
          <w:b/>
          <w:bCs/>
        </w:rPr>
        <w:t>&lt;name and signature&gt;</w:t>
      </w:r>
    </w:p>
    <w:p w14:paraId="3C1C67C3" w14:textId="77777777" w:rsidR="00820391" w:rsidRDefault="00B60171">
      <w:pPr>
        <w:ind w:left="113"/>
      </w:pPr>
      <w:r>
        <w:t xml:space="preserve">Chair, PSU RERC </w:t>
      </w:r>
    </w:p>
    <w:sectPr w:rsidR="0082039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20160"/>
      <w:pgMar w:top="2264" w:right="1344" w:bottom="1409" w:left="1340" w:header="713" w:footer="71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2F3CBD" w14:textId="77777777" w:rsidR="002B4AD8" w:rsidRDefault="002B4AD8">
      <w:pPr>
        <w:spacing w:after="0" w:line="240" w:lineRule="auto"/>
      </w:pPr>
      <w:r>
        <w:separator/>
      </w:r>
    </w:p>
  </w:endnote>
  <w:endnote w:type="continuationSeparator" w:id="0">
    <w:p w14:paraId="6B3C4F02" w14:textId="77777777" w:rsidR="002B4AD8" w:rsidRDefault="002B4A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D3239B" w14:textId="77777777" w:rsidR="00820391" w:rsidRDefault="00B60171">
    <w:pPr>
      <w:tabs>
        <w:tab w:val="center" w:pos="4681"/>
        <w:tab w:val="right" w:pos="9557"/>
      </w:tabs>
      <w:spacing w:after="0" w:line="259" w:lineRule="auto"/>
      <w:ind w:left="0" w:firstLine="0"/>
    </w:pPr>
    <w:r>
      <w:rPr>
        <w:sz w:val="16"/>
      </w:rPr>
      <w:t>PSURERC Form 5A Notice of Meeting and Agenda</w:t>
    </w:r>
    <w:r>
      <w:rPr>
        <w:sz w:val="22"/>
      </w:rPr>
      <w:t xml:space="preserve"> </w:t>
    </w:r>
    <w:r>
      <w:rPr>
        <w:sz w:val="22"/>
      </w:rPr>
      <w:tab/>
      <w:t xml:space="preserve"> </w:t>
    </w:r>
    <w:r>
      <w:rPr>
        <w:sz w:val="22"/>
      </w:rP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sz w:val="22"/>
      </w:rPr>
      <w:t>1</w:t>
    </w:r>
    <w:r>
      <w:rPr>
        <w:b/>
        <w:sz w:val="22"/>
      </w:rPr>
      <w:fldChar w:fldCharType="end"/>
    </w:r>
    <w:r>
      <w:rPr>
        <w:sz w:val="22"/>
      </w:rPr>
      <w:t xml:space="preserve"> of </w:t>
    </w:r>
    <w:fldSimple w:instr=" NUMPAGES   \* MERGEFORMAT ">
      <w:r w:rsidR="00820391">
        <w:rPr>
          <w:b/>
          <w:sz w:val="22"/>
        </w:rPr>
        <w:t>4</w:t>
      </w:r>
    </w:fldSimple>
    <w:r>
      <w:rPr>
        <w:sz w:val="22"/>
      </w:rPr>
      <w:t xml:space="preserve"> </w:t>
    </w:r>
  </w:p>
  <w:p w14:paraId="1C099919" w14:textId="77777777" w:rsidR="00820391" w:rsidRDefault="00B60171">
    <w:pPr>
      <w:spacing w:after="0" w:line="259" w:lineRule="auto"/>
      <w:ind w:left="0" w:firstLine="0"/>
    </w:pPr>
    <w:r>
      <w:rPr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1DE3C0" w14:textId="1F151ABD" w:rsidR="00820391" w:rsidRDefault="00B60171">
    <w:pPr>
      <w:tabs>
        <w:tab w:val="center" w:pos="4681"/>
        <w:tab w:val="right" w:pos="9557"/>
      </w:tabs>
      <w:spacing w:after="0" w:line="259" w:lineRule="auto"/>
      <w:ind w:left="0" w:firstLine="0"/>
    </w:pPr>
    <w:r>
      <w:rPr>
        <w:sz w:val="16"/>
      </w:rPr>
      <w:t>PSURERC Form 5</w:t>
    </w:r>
    <w:r w:rsidR="00DE6A17">
      <w:rPr>
        <w:sz w:val="16"/>
      </w:rPr>
      <w:t>.1</w:t>
    </w:r>
    <w:r>
      <w:rPr>
        <w:sz w:val="16"/>
      </w:rPr>
      <w:t xml:space="preserve"> Notice of Meeting and Agenda</w:t>
    </w:r>
    <w:r>
      <w:rPr>
        <w:sz w:val="22"/>
      </w:rPr>
      <w:t xml:space="preserve"> </w:t>
    </w:r>
    <w:r>
      <w:rPr>
        <w:sz w:val="22"/>
      </w:rPr>
      <w:tab/>
      <w:t xml:space="preserve"> </w:t>
    </w:r>
    <w:r>
      <w:rPr>
        <w:sz w:val="22"/>
      </w:rP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sz w:val="22"/>
      </w:rPr>
      <w:t>1</w:t>
    </w:r>
    <w:r>
      <w:rPr>
        <w:b/>
        <w:sz w:val="22"/>
      </w:rPr>
      <w:fldChar w:fldCharType="end"/>
    </w:r>
    <w:r>
      <w:rPr>
        <w:sz w:val="22"/>
      </w:rPr>
      <w:t xml:space="preserve"> of </w:t>
    </w:r>
    <w:fldSimple w:instr=" NUMPAGES   \* MERGEFORMAT ">
      <w:r w:rsidR="00820391">
        <w:rPr>
          <w:b/>
          <w:sz w:val="22"/>
        </w:rPr>
        <w:t>4</w:t>
      </w:r>
    </w:fldSimple>
    <w:r>
      <w:rPr>
        <w:sz w:val="22"/>
      </w:rPr>
      <w:t xml:space="preserve"> </w:t>
    </w:r>
  </w:p>
  <w:p w14:paraId="29B71431" w14:textId="77777777" w:rsidR="00820391" w:rsidRDefault="00B60171">
    <w:pPr>
      <w:spacing w:after="0" w:line="259" w:lineRule="auto"/>
      <w:ind w:left="0" w:firstLine="0"/>
    </w:pPr>
    <w:r>
      <w:rPr>
        <w:sz w:val="22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63559" w14:textId="77777777" w:rsidR="00820391" w:rsidRDefault="00B60171">
    <w:pPr>
      <w:tabs>
        <w:tab w:val="center" w:pos="4681"/>
        <w:tab w:val="right" w:pos="9557"/>
      </w:tabs>
      <w:spacing w:after="0" w:line="259" w:lineRule="auto"/>
      <w:ind w:left="0" w:firstLine="0"/>
    </w:pPr>
    <w:r>
      <w:rPr>
        <w:sz w:val="16"/>
      </w:rPr>
      <w:t>PSURERC Form 5A Notice of Meeting and Agenda</w:t>
    </w:r>
    <w:r>
      <w:rPr>
        <w:sz w:val="22"/>
      </w:rPr>
      <w:t xml:space="preserve"> </w:t>
    </w:r>
    <w:r>
      <w:rPr>
        <w:sz w:val="22"/>
      </w:rPr>
      <w:tab/>
      <w:t xml:space="preserve"> </w:t>
    </w:r>
    <w:r>
      <w:rPr>
        <w:sz w:val="22"/>
      </w:rP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sz w:val="22"/>
      </w:rPr>
      <w:t>1</w:t>
    </w:r>
    <w:r>
      <w:rPr>
        <w:b/>
        <w:sz w:val="22"/>
      </w:rPr>
      <w:fldChar w:fldCharType="end"/>
    </w:r>
    <w:r>
      <w:rPr>
        <w:sz w:val="22"/>
      </w:rPr>
      <w:t xml:space="preserve"> of </w:t>
    </w:r>
    <w:fldSimple w:instr=" NUMPAGES   \* MERGEFORMAT ">
      <w:r w:rsidR="00820391">
        <w:rPr>
          <w:b/>
          <w:sz w:val="22"/>
        </w:rPr>
        <w:t>4</w:t>
      </w:r>
    </w:fldSimple>
    <w:r>
      <w:rPr>
        <w:sz w:val="22"/>
      </w:rPr>
      <w:t xml:space="preserve"> </w:t>
    </w:r>
  </w:p>
  <w:p w14:paraId="02797080" w14:textId="77777777" w:rsidR="00820391" w:rsidRDefault="00B60171">
    <w:pPr>
      <w:spacing w:after="0" w:line="259" w:lineRule="auto"/>
      <w:ind w:left="0" w:firstLine="0"/>
    </w:pPr>
    <w:r>
      <w:rPr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5DAD84" w14:textId="77777777" w:rsidR="002B4AD8" w:rsidRDefault="002B4AD8">
      <w:pPr>
        <w:spacing w:after="0" w:line="240" w:lineRule="auto"/>
      </w:pPr>
      <w:r>
        <w:separator/>
      </w:r>
    </w:p>
  </w:footnote>
  <w:footnote w:type="continuationSeparator" w:id="0">
    <w:p w14:paraId="17D33638" w14:textId="77777777" w:rsidR="002B4AD8" w:rsidRDefault="002B4A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692C9" w14:textId="77777777" w:rsidR="00820391" w:rsidRDefault="00B60171">
    <w:pPr>
      <w:spacing w:after="186" w:line="259" w:lineRule="auto"/>
      <w:ind w:left="0" w:right="8139" w:firstLine="0"/>
    </w:pPr>
    <w:r>
      <w:rPr>
        <w:noProof/>
      </w:rPr>
      <w:drawing>
        <wp:anchor distT="0" distB="0" distL="114300" distR="114300" simplePos="0" relativeHeight="251658240" behindDoc="0" locked="0" layoutInCell="1" allowOverlap="0" wp14:anchorId="7C8C16A0" wp14:editId="254CF196">
          <wp:simplePos x="0" y="0"/>
          <wp:positionH relativeFrom="page">
            <wp:posOffset>6042025</wp:posOffset>
          </wp:positionH>
          <wp:positionV relativeFrom="page">
            <wp:posOffset>453009</wp:posOffset>
          </wp:positionV>
          <wp:extent cx="790448" cy="822960"/>
          <wp:effectExtent l="0" t="0" r="0" b="0"/>
          <wp:wrapSquare wrapText="bothSides"/>
          <wp:docPr id="134" name="Picture 13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4" name="Picture 13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90448" cy="8229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0" wp14:anchorId="13DCCBE8" wp14:editId="1887308A">
          <wp:simplePos x="0" y="0"/>
          <wp:positionH relativeFrom="page">
            <wp:posOffset>1036955</wp:posOffset>
          </wp:positionH>
          <wp:positionV relativeFrom="page">
            <wp:posOffset>522224</wp:posOffset>
          </wp:positionV>
          <wp:extent cx="713854" cy="713105"/>
          <wp:effectExtent l="0" t="0" r="0" b="0"/>
          <wp:wrapSquare wrapText="bothSides"/>
          <wp:docPr id="136" name="Picture 13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6" name="Picture 136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713854" cy="7131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imes New Roman" w:eastAsia="Times New Roman" w:hAnsi="Times New Roman" w:cs="Times New Roman"/>
        <w:sz w:val="13"/>
      </w:rPr>
      <w:t xml:space="preserve"> </w:t>
    </w:r>
  </w:p>
  <w:p w14:paraId="460A070E" w14:textId="77777777" w:rsidR="00820391" w:rsidRDefault="00B60171">
    <w:pPr>
      <w:spacing w:after="0" w:line="259" w:lineRule="auto"/>
      <w:ind w:left="293" w:right="137" w:firstLine="0"/>
      <w:jc w:val="center"/>
    </w:pPr>
    <w:r>
      <w:rPr>
        <w:b/>
        <w:sz w:val="24"/>
      </w:rPr>
      <w:t xml:space="preserve">Palawan State University </w:t>
    </w:r>
  </w:p>
  <w:p w14:paraId="09BD7C5B" w14:textId="77777777" w:rsidR="00820391" w:rsidRDefault="00B60171">
    <w:pPr>
      <w:spacing w:after="0" w:line="259" w:lineRule="auto"/>
      <w:ind w:left="293" w:right="137" w:firstLine="0"/>
      <w:jc w:val="center"/>
    </w:pPr>
    <w:r>
      <w:rPr>
        <w:b/>
        <w:sz w:val="24"/>
      </w:rPr>
      <w:t xml:space="preserve">R E S E A R C H E T H I C S R E V I E W C O M </w:t>
    </w:r>
    <w:proofErr w:type="spellStart"/>
    <w:r>
      <w:rPr>
        <w:b/>
        <w:sz w:val="24"/>
      </w:rPr>
      <w:t>M</w:t>
    </w:r>
    <w:proofErr w:type="spellEnd"/>
    <w:r>
      <w:rPr>
        <w:b/>
        <w:sz w:val="24"/>
      </w:rPr>
      <w:t xml:space="preserve"> I T </w:t>
    </w:r>
    <w:proofErr w:type="spellStart"/>
    <w:r>
      <w:rPr>
        <w:b/>
        <w:sz w:val="24"/>
      </w:rPr>
      <w:t>T</w:t>
    </w:r>
    <w:proofErr w:type="spellEnd"/>
    <w:r>
      <w:rPr>
        <w:b/>
        <w:sz w:val="24"/>
      </w:rPr>
      <w:t xml:space="preserve"> E </w:t>
    </w:r>
    <w:proofErr w:type="spellStart"/>
    <w:r>
      <w:rPr>
        <w:b/>
        <w:sz w:val="24"/>
      </w:rPr>
      <w:t>E</w:t>
    </w:r>
    <w:proofErr w:type="spellEnd"/>
    <w:r>
      <w:rPr>
        <w:b/>
        <w:sz w:val="24"/>
      </w:rPr>
      <w:t xml:space="preserve"> </w:t>
    </w:r>
  </w:p>
  <w:p w14:paraId="4558617C" w14:textId="77777777" w:rsidR="00820391" w:rsidRDefault="00B60171">
    <w:pPr>
      <w:spacing w:after="0" w:line="259" w:lineRule="auto"/>
      <w:ind w:left="293" w:right="137" w:firstLine="0"/>
    </w:pPr>
    <w:r>
      <w:rPr>
        <w:sz w:val="16"/>
      </w:rPr>
      <w:t xml:space="preserve">PSU Main Campus, </w:t>
    </w:r>
    <w:proofErr w:type="spellStart"/>
    <w:r>
      <w:rPr>
        <w:sz w:val="16"/>
      </w:rPr>
      <w:t>Tiniguiban</w:t>
    </w:r>
    <w:proofErr w:type="spellEnd"/>
    <w:r>
      <w:rPr>
        <w:sz w:val="16"/>
      </w:rPr>
      <w:t xml:space="preserve"> Heights, Puerto Princesa City 5300 Palawan </w:t>
    </w:r>
  </w:p>
  <w:p w14:paraId="6AA0B540" w14:textId="77777777" w:rsidR="00820391" w:rsidRDefault="00B60171">
    <w:pPr>
      <w:spacing w:after="0" w:line="259" w:lineRule="auto"/>
      <w:ind w:left="293" w:right="137" w:firstLine="0"/>
    </w:pPr>
    <w:r>
      <w:rPr>
        <w:i/>
        <w:sz w:val="16"/>
      </w:rPr>
      <w:t>Email</w:t>
    </w:r>
    <w:r>
      <w:rPr>
        <w:sz w:val="16"/>
      </w:rPr>
      <w:t xml:space="preserve">: </w:t>
    </w:r>
    <w:r>
      <w:rPr>
        <w:color w:val="0000FF"/>
        <w:sz w:val="16"/>
        <w:u w:val="single" w:color="0000FF"/>
      </w:rPr>
      <w:t>psurecpal@gmail.com</w:t>
    </w:r>
    <w:r>
      <w:rPr>
        <w:color w:val="0000FF"/>
        <w:sz w:val="16"/>
      </w:rPr>
      <w:t xml:space="preserve"> </w:t>
    </w:r>
    <w:r>
      <w:rPr>
        <w:sz w:val="16"/>
      </w:rPr>
      <w:t xml:space="preserve">/ </w:t>
    </w:r>
    <w:r>
      <w:rPr>
        <w:color w:val="0000FF"/>
        <w:sz w:val="16"/>
        <w:u w:val="single" w:color="0000FF"/>
      </w:rPr>
      <w:t>psurercsubmissions@psu.palawan.edu.ph</w:t>
    </w:r>
    <w:r>
      <w:rPr>
        <w:color w:val="0000FF"/>
        <w:sz w:val="16"/>
      </w:rPr>
      <w:t xml:space="preserve"> </w:t>
    </w:r>
  </w:p>
  <w:p w14:paraId="325644F9" w14:textId="77777777" w:rsidR="00820391" w:rsidRDefault="00B60171">
    <w:pPr>
      <w:spacing w:after="0" w:line="243" w:lineRule="auto"/>
      <w:ind w:left="293" w:right="137" w:firstLine="0"/>
      <w:jc w:val="center"/>
    </w:pPr>
    <w:r>
      <w:rPr>
        <w:sz w:val="16"/>
      </w:rPr>
      <w:t xml:space="preserve">US DOHHS-OHRP Registration No.: IRB00014070   PHREB Accreditation No.: L1-2023-058-01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F61861" w14:textId="77777777" w:rsidR="00820391" w:rsidRDefault="00B60171">
    <w:pPr>
      <w:spacing w:after="186" w:line="259" w:lineRule="auto"/>
      <w:ind w:left="0" w:right="8139" w:firstLine="0"/>
    </w:pPr>
    <w:r>
      <w:rPr>
        <w:noProof/>
      </w:rPr>
      <w:drawing>
        <wp:anchor distT="0" distB="0" distL="114300" distR="114300" simplePos="0" relativeHeight="251660288" behindDoc="0" locked="0" layoutInCell="1" allowOverlap="0" wp14:anchorId="155DECE3" wp14:editId="4F557045">
          <wp:simplePos x="0" y="0"/>
          <wp:positionH relativeFrom="page">
            <wp:posOffset>6042025</wp:posOffset>
          </wp:positionH>
          <wp:positionV relativeFrom="page">
            <wp:posOffset>453009</wp:posOffset>
          </wp:positionV>
          <wp:extent cx="790448" cy="822960"/>
          <wp:effectExtent l="0" t="0" r="0" b="0"/>
          <wp:wrapSquare wrapText="bothSides"/>
          <wp:docPr id="996959240" name="Picture 99695924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4" name="Picture 13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90448" cy="8229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allowOverlap="0" wp14:anchorId="1BC0DC90" wp14:editId="50DA3D74">
          <wp:simplePos x="0" y="0"/>
          <wp:positionH relativeFrom="page">
            <wp:posOffset>1036955</wp:posOffset>
          </wp:positionH>
          <wp:positionV relativeFrom="page">
            <wp:posOffset>522224</wp:posOffset>
          </wp:positionV>
          <wp:extent cx="713854" cy="713105"/>
          <wp:effectExtent l="0" t="0" r="0" b="0"/>
          <wp:wrapSquare wrapText="bothSides"/>
          <wp:docPr id="1004088781" name="Picture 100408878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6" name="Picture 136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713854" cy="7131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imes New Roman" w:eastAsia="Times New Roman" w:hAnsi="Times New Roman" w:cs="Times New Roman"/>
        <w:sz w:val="13"/>
      </w:rPr>
      <w:t xml:space="preserve"> </w:t>
    </w:r>
  </w:p>
  <w:p w14:paraId="45122126" w14:textId="77777777" w:rsidR="00820391" w:rsidRDefault="00B60171">
    <w:pPr>
      <w:spacing w:after="0" w:line="259" w:lineRule="auto"/>
      <w:ind w:left="293" w:right="137" w:firstLine="0"/>
      <w:jc w:val="center"/>
    </w:pPr>
    <w:r>
      <w:rPr>
        <w:b/>
        <w:sz w:val="24"/>
      </w:rPr>
      <w:t xml:space="preserve">Palawan State University </w:t>
    </w:r>
  </w:p>
  <w:p w14:paraId="638E7576" w14:textId="77777777" w:rsidR="00820391" w:rsidRDefault="00B60171">
    <w:pPr>
      <w:spacing w:after="0" w:line="259" w:lineRule="auto"/>
      <w:ind w:left="293" w:right="137" w:firstLine="0"/>
      <w:jc w:val="center"/>
    </w:pPr>
    <w:r>
      <w:rPr>
        <w:b/>
        <w:sz w:val="24"/>
      </w:rPr>
      <w:t xml:space="preserve">R E S E A R C H E T H I C S R E V I E W C O M </w:t>
    </w:r>
    <w:proofErr w:type="spellStart"/>
    <w:r>
      <w:rPr>
        <w:b/>
        <w:sz w:val="24"/>
      </w:rPr>
      <w:t>M</w:t>
    </w:r>
    <w:proofErr w:type="spellEnd"/>
    <w:r>
      <w:rPr>
        <w:b/>
        <w:sz w:val="24"/>
      </w:rPr>
      <w:t xml:space="preserve"> I T </w:t>
    </w:r>
    <w:proofErr w:type="spellStart"/>
    <w:r>
      <w:rPr>
        <w:b/>
        <w:sz w:val="24"/>
      </w:rPr>
      <w:t>T</w:t>
    </w:r>
    <w:proofErr w:type="spellEnd"/>
    <w:r>
      <w:rPr>
        <w:b/>
        <w:sz w:val="24"/>
      </w:rPr>
      <w:t xml:space="preserve"> E </w:t>
    </w:r>
    <w:proofErr w:type="spellStart"/>
    <w:r>
      <w:rPr>
        <w:b/>
        <w:sz w:val="24"/>
      </w:rPr>
      <w:t>E</w:t>
    </w:r>
    <w:proofErr w:type="spellEnd"/>
    <w:r>
      <w:rPr>
        <w:b/>
        <w:sz w:val="24"/>
      </w:rPr>
      <w:t xml:space="preserve"> </w:t>
    </w:r>
  </w:p>
  <w:p w14:paraId="6B3D14B8" w14:textId="77777777" w:rsidR="00820391" w:rsidRDefault="00B60171">
    <w:pPr>
      <w:spacing w:after="0" w:line="259" w:lineRule="auto"/>
      <w:ind w:left="293" w:right="137" w:firstLine="0"/>
    </w:pPr>
    <w:r>
      <w:rPr>
        <w:sz w:val="16"/>
      </w:rPr>
      <w:t xml:space="preserve">PSU Main Campus, </w:t>
    </w:r>
    <w:proofErr w:type="spellStart"/>
    <w:r>
      <w:rPr>
        <w:sz w:val="16"/>
      </w:rPr>
      <w:t>Tiniguiban</w:t>
    </w:r>
    <w:proofErr w:type="spellEnd"/>
    <w:r>
      <w:rPr>
        <w:sz w:val="16"/>
      </w:rPr>
      <w:t xml:space="preserve"> Heights, Puerto Princesa City 5300 Palawan </w:t>
    </w:r>
  </w:p>
  <w:p w14:paraId="2150C36B" w14:textId="77777777" w:rsidR="00820391" w:rsidRDefault="00B60171">
    <w:pPr>
      <w:spacing w:after="0" w:line="259" w:lineRule="auto"/>
      <w:ind w:left="293" w:right="137" w:firstLine="0"/>
    </w:pPr>
    <w:r>
      <w:rPr>
        <w:i/>
        <w:sz w:val="16"/>
      </w:rPr>
      <w:t>Email</w:t>
    </w:r>
    <w:r>
      <w:rPr>
        <w:sz w:val="16"/>
      </w:rPr>
      <w:t xml:space="preserve">: </w:t>
    </w:r>
    <w:r>
      <w:rPr>
        <w:color w:val="0000FF"/>
        <w:sz w:val="16"/>
        <w:u w:val="single" w:color="0000FF"/>
      </w:rPr>
      <w:t>psurecpal@gmail.com</w:t>
    </w:r>
    <w:r>
      <w:rPr>
        <w:color w:val="0000FF"/>
        <w:sz w:val="16"/>
      </w:rPr>
      <w:t xml:space="preserve"> </w:t>
    </w:r>
    <w:r>
      <w:rPr>
        <w:sz w:val="16"/>
      </w:rPr>
      <w:t xml:space="preserve">/ </w:t>
    </w:r>
    <w:r>
      <w:rPr>
        <w:color w:val="0000FF"/>
        <w:sz w:val="16"/>
        <w:u w:val="single" w:color="0000FF"/>
      </w:rPr>
      <w:t>psurercsubmissions@psu.palawan.edu.ph</w:t>
    </w:r>
    <w:r>
      <w:rPr>
        <w:color w:val="0000FF"/>
        <w:sz w:val="16"/>
      </w:rPr>
      <w:t xml:space="preserve"> </w:t>
    </w:r>
  </w:p>
  <w:p w14:paraId="32659AFE" w14:textId="77777777" w:rsidR="00820391" w:rsidRDefault="00B60171">
    <w:pPr>
      <w:spacing w:after="0" w:line="243" w:lineRule="auto"/>
      <w:ind w:left="293" w:right="137" w:firstLine="0"/>
      <w:jc w:val="center"/>
    </w:pPr>
    <w:r>
      <w:rPr>
        <w:sz w:val="16"/>
      </w:rPr>
      <w:t xml:space="preserve">US DOHHS-OHRP Registration No.: IRB00014070   PHREB Accreditation No.: L1-2023-058-01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E87EE" w14:textId="77777777" w:rsidR="00820391" w:rsidRDefault="00B60171">
    <w:pPr>
      <w:spacing w:after="186" w:line="259" w:lineRule="auto"/>
      <w:ind w:left="0" w:right="8139" w:firstLine="0"/>
    </w:pPr>
    <w:r>
      <w:rPr>
        <w:noProof/>
      </w:rPr>
      <w:drawing>
        <wp:anchor distT="0" distB="0" distL="114300" distR="114300" simplePos="0" relativeHeight="251662336" behindDoc="0" locked="0" layoutInCell="1" allowOverlap="0" wp14:anchorId="5F746D5F" wp14:editId="1094B460">
          <wp:simplePos x="0" y="0"/>
          <wp:positionH relativeFrom="page">
            <wp:posOffset>6042025</wp:posOffset>
          </wp:positionH>
          <wp:positionV relativeFrom="page">
            <wp:posOffset>453009</wp:posOffset>
          </wp:positionV>
          <wp:extent cx="790448" cy="822960"/>
          <wp:effectExtent l="0" t="0" r="0" b="0"/>
          <wp:wrapSquare wrapText="bothSides"/>
          <wp:docPr id="855900002" name="Picture 85590000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4" name="Picture 13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90448" cy="8229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allowOverlap="0" wp14:anchorId="33D878B4" wp14:editId="129B6337">
          <wp:simplePos x="0" y="0"/>
          <wp:positionH relativeFrom="page">
            <wp:posOffset>1036955</wp:posOffset>
          </wp:positionH>
          <wp:positionV relativeFrom="page">
            <wp:posOffset>522224</wp:posOffset>
          </wp:positionV>
          <wp:extent cx="713854" cy="713105"/>
          <wp:effectExtent l="0" t="0" r="0" b="0"/>
          <wp:wrapSquare wrapText="bothSides"/>
          <wp:docPr id="1271623130" name="Picture 127162313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6" name="Picture 136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713854" cy="7131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imes New Roman" w:eastAsia="Times New Roman" w:hAnsi="Times New Roman" w:cs="Times New Roman"/>
        <w:sz w:val="13"/>
      </w:rPr>
      <w:t xml:space="preserve"> </w:t>
    </w:r>
  </w:p>
  <w:p w14:paraId="79519E22" w14:textId="77777777" w:rsidR="00820391" w:rsidRDefault="00B60171">
    <w:pPr>
      <w:spacing w:after="0" w:line="259" w:lineRule="auto"/>
      <w:ind w:left="293" w:right="137" w:firstLine="0"/>
      <w:jc w:val="center"/>
    </w:pPr>
    <w:r>
      <w:rPr>
        <w:b/>
        <w:sz w:val="24"/>
      </w:rPr>
      <w:t xml:space="preserve">Palawan State University </w:t>
    </w:r>
  </w:p>
  <w:p w14:paraId="4B2C750A" w14:textId="77777777" w:rsidR="00820391" w:rsidRDefault="00B60171">
    <w:pPr>
      <w:spacing w:after="0" w:line="259" w:lineRule="auto"/>
      <w:ind w:left="293" w:right="137" w:firstLine="0"/>
      <w:jc w:val="center"/>
    </w:pPr>
    <w:r>
      <w:rPr>
        <w:b/>
        <w:sz w:val="24"/>
      </w:rPr>
      <w:t xml:space="preserve">R E S E A R C H E T H I C S R E V I E W C O M </w:t>
    </w:r>
    <w:proofErr w:type="spellStart"/>
    <w:r>
      <w:rPr>
        <w:b/>
        <w:sz w:val="24"/>
      </w:rPr>
      <w:t>M</w:t>
    </w:r>
    <w:proofErr w:type="spellEnd"/>
    <w:r>
      <w:rPr>
        <w:b/>
        <w:sz w:val="24"/>
      </w:rPr>
      <w:t xml:space="preserve"> I T </w:t>
    </w:r>
    <w:proofErr w:type="spellStart"/>
    <w:r>
      <w:rPr>
        <w:b/>
        <w:sz w:val="24"/>
      </w:rPr>
      <w:t>T</w:t>
    </w:r>
    <w:proofErr w:type="spellEnd"/>
    <w:r>
      <w:rPr>
        <w:b/>
        <w:sz w:val="24"/>
      </w:rPr>
      <w:t xml:space="preserve"> E </w:t>
    </w:r>
    <w:proofErr w:type="spellStart"/>
    <w:r>
      <w:rPr>
        <w:b/>
        <w:sz w:val="24"/>
      </w:rPr>
      <w:t>E</w:t>
    </w:r>
    <w:proofErr w:type="spellEnd"/>
    <w:r>
      <w:rPr>
        <w:b/>
        <w:sz w:val="24"/>
      </w:rPr>
      <w:t xml:space="preserve"> </w:t>
    </w:r>
  </w:p>
  <w:p w14:paraId="0392CFB0" w14:textId="77777777" w:rsidR="00820391" w:rsidRDefault="00B60171">
    <w:pPr>
      <w:spacing w:after="0" w:line="259" w:lineRule="auto"/>
      <w:ind w:left="293" w:right="137" w:firstLine="0"/>
    </w:pPr>
    <w:r>
      <w:rPr>
        <w:sz w:val="16"/>
      </w:rPr>
      <w:t xml:space="preserve">PSU Main Campus, </w:t>
    </w:r>
    <w:proofErr w:type="spellStart"/>
    <w:r>
      <w:rPr>
        <w:sz w:val="16"/>
      </w:rPr>
      <w:t>Tiniguiban</w:t>
    </w:r>
    <w:proofErr w:type="spellEnd"/>
    <w:r>
      <w:rPr>
        <w:sz w:val="16"/>
      </w:rPr>
      <w:t xml:space="preserve"> Heights, Puerto Princesa City 5300 Palawan </w:t>
    </w:r>
  </w:p>
  <w:p w14:paraId="32363841" w14:textId="77777777" w:rsidR="00820391" w:rsidRDefault="00B60171">
    <w:pPr>
      <w:spacing w:after="0" w:line="259" w:lineRule="auto"/>
      <w:ind w:left="293" w:right="137" w:firstLine="0"/>
    </w:pPr>
    <w:r>
      <w:rPr>
        <w:i/>
        <w:sz w:val="16"/>
      </w:rPr>
      <w:t>Email</w:t>
    </w:r>
    <w:r>
      <w:rPr>
        <w:sz w:val="16"/>
      </w:rPr>
      <w:t xml:space="preserve">: </w:t>
    </w:r>
    <w:r>
      <w:rPr>
        <w:color w:val="0000FF"/>
        <w:sz w:val="16"/>
        <w:u w:val="single" w:color="0000FF"/>
      </w:rPr>
      <w:t>psurecpal@gmail.com</w:t>
    </w:r>
    <w:r>
      <w:rPr>
        <w:color w:val="0000FF"/>
        <w:sz w:val="16"/>
      </w:rPr>
      <w:t xml:space="preserve"> </w:t>
    </w:r>
    <w:r>
      <w:rPr>
        <w:sz w:val="16"/>
      </w:rPr>
      <w:t xml:space="preserve">/ </w:t>
    </w:r>
    <w:r>
      <w:rPr>
        <w:color w:val="0000FF"/>
        <w:sz w:val="16"/>
        <w:u w:val="single" w:color="0000FF"/>
      </w:rPr>
      <w:t>psurercsubmissions@psu.palawan.edu.ph</w:t>
    </w:r>
    <w:r>
      <w:rPr>
        <w:color w:val="0000FF"/>
        <w:sz w:val="16"/>
      </w:rPr>
      <w:t xml:space="preserve"> </w:t>
    </w:r>
  </w:p>
  <w:p w14:paraId="6518DA9F" w14:textId="77777777" w:rsidR="00820391" w:rsidRDefault="00B60171">
    <w:pPr>
      <w:spacing w:after="0" w:line="243" w:lineRule="auto"/>
      <w:ind w:left="293" w:right="137" w:firstLine="0"/>
      <w:jc w:val="center"/>
    </w:pPr>
    <w:r>
      <w:rPr>
        <w:sz w:val="16"/>
      </w:rPr>
      <w:t xml:space="preserve">US DOHHS-OHRP Registration No.: IRB00014070   PHREB Accreditation No.: L1-2023-058-01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A9598B"/>
    <w:multiLevelType w:val="multilevel"/>
    <w:tmpl w:val="09D21568"/>
    <w:lvl w:ilvl="0">
      <w:start w:val="8"/>
      <w:numFmt w:val="decimal"/>
      <w:lvlText w:val="%1."/>
      <w:lvlJc w:val="left"/>
      <w:pPr>
        <w:ind w:left="3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"/>
      <w:lvlJc w:val="left"/>
      <w:pPr>
        <w:ind w:left="9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8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359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431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50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75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64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719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5DC5E2E"/>
    <w:multiLevelType w:val="hybridMultilevel"/>
    <w:tmpl w:val="CF5C7308"/>
    <w:lvl w:ilvl="0" w:tplc="726CFB7A">
      <w:start w:val="1"/>
      <w:numFmt w:val="decimal"/>
      <w:lvlText w:val="%1."/>
      <w:lvlJc w:val="left"/>
      <w:pPr>
        <w:ind w:left="3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24FE97B4">
      <w:start w:val="1"/>
      <w:numFmt w:val="lowerLetter"/>
      <w:lvlText w:val="%2"/>
      <w:lvlJc w:val="left"/>
      <w:pPr>
        <w:ind w:left="11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6A605F74">
      <w:start w:val="1"/>
      <w:numFmt w:val="lowerRoman"/>
      <w:lvlText w:val="%3"/>
      <w:lvlJc w:val="left"/>
      <w:pPr>
        <w:ind w:left="19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6C52F0D0">
      <w:start w:val="1"/>
      <w:numFmt w:val="decimal"/>
      <w:lvlText w:val="%4"/>
      <w:lvlJc w:val="left"/>
      <w:pPr>
        <w:ind w:left="26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24CCFBB6">
      <w:start w:val="1"/>
      <w:numFmt w:val="lowerLetter"/>
      <w:lvlText w:val="%5"/>
      <w:lvlJc w:val="left"/>
      <w:pPr>
        <w:ind w:left="33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39E8E44E">
      <w:start w:val="1"/>
      <w:numFmt w:val="lowerRoman"/>
      <w:lvlText w:val="%6"/>
      <w:lvlJc w:val="left"/>
      <w:pPr>
        <w:ind w:left="40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04D0D94C">
      <w:start w:val="1"/>
      <w:numFmt w:val="decimal"/>
      <w:lvlText w:val="%7"/>
      <w:lvlJc w:val="left"/>
      <w:pPr>
        <w:ind w:left="47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EFAE98E0">
      <w:start w:val="1"/>
      <w:numFmt w:val="lowerLetter"/>
      <w:lvlText w:val="%8"/>
      <w:lvlJc w:val="left"/>
      <w:pPr>
        <w:ind w:left="55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62D623B8">
      <w:start w:val="1"/>
      <w:numFmt w:val="lowerRoman"/>
      <w:lvlText w:val="%9"/>
      <w:lvlJc w:val="left"/>
      <w:pPr>
        <w:ind w:left="62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2MzU2sjS0NDEytTBX0lEKTi0uzszPAykwqgUAmgWraiwAAAA="/>
  </w:docVars>
  <w:rsids>
    <w:rsidRoot w:val="00820391"/>
    <w:rsid w:val="000742FF"/>
    <w:rsid w:val="00075B21"/>
    <w:rsid w:val="001D6C0E"/>
    <w:rsid w:val="002B4AD8"/>
    <w:rsid w:val="002E59FB"/>
    <w:rsid w:val="003A2A01"/>
    <w:rsid w:val="005E10BE"/>
    <w:rsid w:val="00724664"/>
    <w:rsid w:val="00817A71"/>
    <w:rsid w:val="00820391"/>
    <w:rsid w:val="00926517"/>
    <w:rsid w:val="00B60171"/>
    <w:rsid w:val="00CD5E62"/>
    <w:rsid w:val="00D64283"/>
    <w:rsid w:val="00DB1AA2"/>
    <w:rsid w:val="00DE6A17"/>
    <w:rsid w:val="00E30256"/>
    <w:rsid w:val="00F0082B"/>
    <w:rsid w:val="00FE7013"/>
    <w:rsid w:val="00FF6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09D0AE6"/>
  <w15:docId w15:val="{D527AE3A-5337-49E2-A4D7-ED3A79DA6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ko-KR" w:bidi="ar-SA"/>
        <w14:ligatures w14:val="standardContextual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2" w:line="249" w:lineRule="auto"/>
      <w:ind w:left="111" w:hanging="10"/>
    </w:pPr>
    <w:rPr>
      <w:rFonts w:ascii="Arial" w:eastAsia="Arial" w:hAnsi="Arial" w:cs="Arial"/>
      <w:color w:val="000000"/>
      <w:sz w:val="23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 w:line="259" w:lineRule="auto"/>
      <w:ind w:left="831" w:hanging="10"/>
      <w:outlineLvl w:val="0"/>
    </w:pPr>
    <w:rPr>
      <w:rFonts w:ascii="Arial" w:eastAsia="Arial" w:hAnsi="Arial" w:cs="Arial"/>
      <w:b/>
      <w:i/>
      <w:color w:val="000000"/>
      <w:sz w:val="23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 w:line="259" w:lineRule="auto"/>
      <w:ind w:left="111" w:hanging="10"/>
      <w:jc w:val="center"/>
      <w:outlineLvl w:val="1"/>
    </w:pPr>
    <w:rPr>
      <w:rFonts w:ascii="Arial" w:eastAsia="Arial" w:hAnsi="Arial" w:cs="Arial"/>
      <w:color w:val="000000"/>
      <w:sz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i/>
      <w:color w:val="000000"/>
      <w:sz w:val="23"/>
    </w:rPr>
  </w:style>
  <w:style w:type="character" w:customStyle="1" w:styleId="Heading2Char">
    <w:name w:val="Heading 2 Char"/>
    <w:link w:val="Heading2"/>
    <w:rPr>
      <w:rFonts w:ascii="Arial" w:eastAsia="Arial" w:hAnsi="Arial" w:cs="Arial"/>
      <w:color w:val="000000"/>
      <w:sz w:val="23"/>
    </w:rPr>
  </w:style>
  <w:style w:type="table" w:customStyle="1" w:styleId="TableGrid">
    <w:name w:val="TableGrid"/>
    <w:pPr>
      <w:spacing w:after="0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맑은 고딕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4</Pages>
  <Words>583</Words>
  <Characters>3269</Characters>
  <Application>Microsoft Office Word</Application>
  <DocSecurity>0</DocSecurity>
  <Lines>136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 Dave</dc:creator>
  <cp:keywords/>
  <cp:lastModifiedBy>Serge Dave</cp:lastModifiedBy>
  <cp:revision>6</cp:revision>
  <dcterms:created xsi:type="dcterms:W3CDTF">2025-05-22T05:30:00Z</dcterms:created>
  <dcterms:modified xsi:type="dcterms:W3CDTF">2025-05-27T0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a11b1e-d09a-4395-800c-d9584a08d6e3</vt:lpwstr>
  </property>
</Properties>
</file>